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98FFF2" w14:textId="77777777" w:rsidR="00856E11" w:rsidRDefault="00856E11" w:rsidP="007D69FB">
      <w:pPr>
        <w:spacing w:line="276" w:lineRule="auto"/>
        <w:jc w:val="center"/>
      </w:pPr>
    </w:p>
    <w:p w14:paraId="569FBCB5" w14:textId="77777777" w:rsidR="00CA47EB" w:rsidRDefault="00CA47EB" w:rsidP="00EB5F4B">
      <w:pPr>
        <w:spacing w:line="276" w:lineRule="auto"/>
      </w:pPr>
    </w:p>
    <w:p w14:paraId="491744C5" w14:textId="77777777" w:rsidR="00EB5F4B" w:rsidRDefault="00303CA8" w:rsidP="00EB5F4B">
      <w:pPr>
        <w:spacing w:line="276" w:lineRule="auto"/>
      </w:pPr>
      <w:r>
        <w:t xml:space="preserve"> </w:t>
      </w:r>
      <w:r w:rsidR="00EB5F4B">
        <w:rPr>
          <w:b/>
        </w:rPr>
        <w:t xml:space="preserve">Residential Sale Freehold and Leasehold </w:t>
      </w:r>
    </w:p>
    <w:tbl>
      <w:tblPr>
        <w:tblStyle w:val="TableGrid"/>
        <w:tblW w:w="0" w:type="auto"/>
        <w:tblLook w:val="04A0" w:firstRow="1" w:lastRow="0" w:firstColumn="1" w:lastColumn="0" w:noHBand="0" w:noVBand="1"/>
      </w:tblPr>
      <w:tblGrid>
        <w:gridCol w:w="4508"/>
        <w:gridCol w:w="4508"/>
      </w:tblGrid>
      <w:tr w:rsidR="00EB5F4B" w14:paraId="02EA4B3B" w14:textId="77777777" w:rsidTr="005B4406">
        <w:tc>
          <w:tcPr>
            <w:tcW w:w="4508" w:type="dxa"/>
          </w:tcPr>
          <w:p w14:paraId="1CB60B51" w14:textId="77777777" w:rsidR="00EB5F4B" w:rsidRPr="00CE1DBC" w:rsidRDefault="00EB5F4B" w:rsidP="005B4406">
            <w:pPr>
              <w:spacing w:line="276" w:lineRule="auto"/>
              <w:rPr>
                <w:b/>
              </w:rPr>
            </w:pPr>
          </w:p>
          <w:p w14:paraId="0EDCDC6C" w14:textId="77777777" w:rsidR="00EB5F4B" w:rsidRDefault="00EB5F4B" w:rsidP="005B4406">
            <w:pPr>
              <w:spacing w:line="276" w:lineRule="auto"/>
              <w:rPr>
                <w:b/>
              </w:rPr>
            </w:pPr>
            <w:r>
              <w:rPr>
                <w:b/>
              </w:rPr>
              <w:t>The Service</w:t>
            </w:r>
          </w:p>
          <w:p w14:paraId="4A00E557" w14:textId="77777777" w:rsidR="00EB5F4B" w:rsidRPr="00CE1DBC" w:rsidRDefault="00EB5F4B" w:rsidP="005B4406">
            <w:pPr>
              <w:spacing w:line="276" w:lineRule="auto"/>
              <w:rPr>
                <w:b/>
              </w:rPr>
            </w:pPr>
            <w:r w:rsidRPr="00CE1DBC">
              <w:rPr>
                <w:b/>
              </w:rPr>
              <w:t xml:space="preserve"> </w:t>
            </w:r>
          </w:p>
        </w:tc>
        <w:tc>
          <w:tcPr>
            <w:tcW w:w="4508" w:type="dxa"/>
          </w:tcPr>
          <w:p w14:paraId="1F6B06BC" w14:textId="77777777" w:rsidR="00EB5F4B" w:rsidRDefault="00EB5F4B" w:rsidP="005B4406">
            <w:pPr>
              <w:spacing w:line="276" w:lineRule="auto"/>
            </w:pPr>
          </w:p>
          <w:p w14:paraId="67EE22C0" w14:textId="77777777" w:rsidR="00EB5F4B" w:rsidRDefault="00EB5F4B" w:rsidP="005B4406">
            <w:pPr>
              <w:spacing w:line="276" w:lineRule="auto"/>
            </w:pPr>
            <w:r>
              <w:t>Acting for you in respect of your sale of a residential property:</w:t>
            </w:r>
          </w:p>
          <w:p w14:paraId="35B81264" w14:textId="77777777" w:rsidR="00EB5F4B" w:rsidRDefault="00EB5F4B" w:rsidP="005B4406">
            <w:pPr>
              <w:spacing w:line="276" w:lineRule="auto"/>
            </w:pPr>
          </w:p>
          <w:p w14:paraId="71A65CB8" w14:textId="77777777" w:rsidR="00EB5F4B" w:rsidRDefault="00EB5F4B" w:rsidP="005B4406">
            <w:pPr>
              <w:spacing w:line="276" w:lineRule="auto"/>
            </w:pPr>
            <w:r>
              <w:t>As part of this service we will:</w:t>
            </w:r>
          </w:p>
          <w:p w14:paraId="163FE93F" w14:textId="77777777" w:rsidR="00EB5F4B" w:rsidRDefault="00EB5F4B" w:rsidP="005B4406">
            <w:pPr>
              <w:spacing w:line="276" w:lineRule="auto"/>
            </w:pPr>
          </w:p>
          <w:p w14:paraId="2CE3C6AB" w14:textId="77777777" w:rsidR="00EB5F4B" w:rsidRDefault="00EB5F4B" w:rsidP="005B4406">
            <w:pPr>
              <w:pStyle w:val="ListParagraph"/>
              <w:numPr>
                <w:ilvl w:val="0"/>
                <w:numId w:val="3"/>
              </w:numPr>
              <w:spacing w:line="276" w:lineRule="auto"/>
            </w:pPr>
            <w:r>
              <w:t xml:space="preserve">Provide you with a dedicated </w:t>
            </w:r>
            <w:r w:rsidR="00D27854">
              <w:t>and experienced</w:t>
            </w:r>
            <w:r w:rsidR="00846723">
              <w:t xml:space="preserve"> </w:t>
            </w:r>
            <w:r>
              <w:t>team to work on your matter</w:t>
            </w:r>
          </w:p>
          <w:p w14:paraId="39494B1D" w14:textId="77777777" w:rsidR="00EB5F4B" w:rsidRDefault="00EB5F4B" w:rsidP="005B4406">
            <w:pPr>
              <w:pStyle w:val="ListParagraph"/>
              <w:numPr>
                <w:ilvl w:val="0"/>
                <w:numId w:val="3"/>
              </w:numPr>
              <w:spacing w:line="276" w:lineRule="auto"/>
              <w:rPr>
                <w:rFonts w:cstheme="minorHAnsi"/>
              </w:rPr>
            </w:pPr>
            <w:r>
              <w:t xml:space="preserve">Take your initial instructions </w:t>
            </w:r>
          </w:p>
          <w:p w14:paraId="4BD36BD4" w14:textId="77777777" w:rsidR="008401DC" w:rsidRDefault="00846723" w:rsidP="005B4406">
            <w:pPr>
              <w:pStyle w:val="ListParagraph"/>
              <w:numPr>
                <w:ilvl w:val="0"/>
                <w:numId w:val="3"/>
              </w:numPr>
              <w:spacing w:line="276" w:lineRule="auto"/>
              <w:rPr>
                <w:rFonts w:cstheme="minorHAnsi"/>
              </w:rPr>
            </w:pPr>
            <w:r>
              <w:rPr>
                <w:rFonts w:cstheme="minorHAnsi"/>
              </w:rPr>
              <w:t>Obtain title documents from the Land Registry</w:t>
            </w:r>
            <w:r w:rsidR="008401DC">
              <w:rPr>
                <w:rFonts w:cstheme="minorHAnsi"/>
              </w:rPr>
              <w:t xml:space="preserve"> upon receiving money on account from you to cover the cost of the same</w:t>
            </w:r>
          </w:p>
          <w:p w14:paraId="08DC8B1F" w14:textId="77777777" w:rsidR="00846723" w:rsidRDefault="008401DC" w:rsidP="005B4406">
            <w:pPr>
              <w:pStyle w:val="ListParagraph"/>
              <w:numPr>
                <w:ilvl w:val="0"/>
                <w:numId w:val="3"/>
              </w:numPr>
              <w:spacing w:line="276" w:lineRule="auto"/>
              <w:rPr>
                <w:rFonts w:cstheme="minorHAnsi"/>
              </w:rPr>
            </w:pPr>
            <w:r>
              <w:rPr>
                <w:rFonts w:cstheme="minorHAnsi"/>
              </w:rPr>
              <w:t>P</w:t>
            </w:r>
            <w:r w:rsidR="00846723">
              <w:rPr>
                <w:rFonts w:cstheme="minorHAnsi"/>
              </w:rPr>
              <w:t xml:space="preserve">repare </w:t>
            </w:r>
            <w:r>
              <w:rPr>
                <w:rFonts w:cstheme="minorHAnsi"/>
              </w:rPr>
              <w:t xml:space="preserve">your </w:t>
            </w:r>
            <w:r w:rsidR="00846723">
              <w:rPr>
                <w:rFonts w:cstheme="minorHAnsi"/>
              </w:rPr>
              <w:t>contact pack</w:t>
            </w:r>
            <w:r w:rsidR="00762CC0">
              <w:rPr>
                <w:rFonts w:cstheme="minorHAnsi"/>
              </w:rPr>
              <w:t xml:space="preserve"> once you have completed the initial property information forms for the property you are selling</w:t>
            </w:r>
          </w:p>
          <w:p w14:paraId="0FD1D558" w14:textId="77777777" w:rsidR="00846723" w:rsidRDefault="00846723" w:rsidP="005B4406">
            <w:pPr>
              <w:pStyle w:val="ListParagraph"/>
              <w:numPr>
                <w:ilvl w:val="0"/>
                <w:numId w:val="3"/>
              </w:numPr>
              <w:spacing w:line="276" w:lineRule="auto"/>
              <w:rPr>
                <w:rFonts w:cstheme="minorHAnsi"/>
              </w:rPr>
            </w:pPr>
            <w:r>
              <w:rPr>
                <w:rFonts w:cstheme="minorHAnsi"/>
              </w:rPr>
              <w:t>Draft your cont</w:t>
            </w:r>
            <w:r w:rsidR="00922CA0">
              <w:rPr>
                <w:rFonts w:cstheme="minorHAnsi"/>
              </w:rPr>
              <w:t>ract for sale and issue to the B</w:t>
            </w:r>
            <w:r>
              <w:rPr>
                <w:rFonts w:cstheme="minorHAnsi"/>
              </w:rPr>
              <w:t xml:space="preserve">uyer’s </w:t>
            </w:r>
            <w:r w:rsidR="00922CA0">
              <w:rPr>
                <w:rFonts w:cstheme="minorHAnsi"/>
              </w:rPr>
              <w:t>S</w:t>
            </w:r>
            <w:r>
              <w:rPr>
                <w:rFonts w:cstheme="minorHAnsi"/>
              </w:rPr>
              <w:t xml:space="preserve">olicitors </w:t>
            </w:r>
          </w:p>
          <w:p w14:paraId="7FF24378" w14:textId="77777777" w:rsidR="003F4795" w:rsidRDefault="003F4795" w:rsidP="005B4406">
            <w:pPr>
              <w:pStyle w:val="ListParagraph"/>
              <w:numPr>
                <w:ilvl w:val="0"/>
                <w:numId w:val="3"/>
              </w:numPr>
              <w:spacing w:line="276" w:lineRule="auto"/>
              <w:rPr>
                <w:rFonts w:cstheme="minorHAnsi"/>
              </w:rPr>
            </w:pPr>
            <w:r>
              <w:rPr>
                <w:rFonts w:cstheme="minorHAnsi"/>
              </w:rPr>
              <w:t>Take your instructions on any en</w:t>
            </w:r>
            <w:r w:rsidR="00922CA0">
              <w:rPr>
                <w:rFonts w:cstheme="minorHAnsi"/>
              </w:rPr>
              <w:t>quiries raised by your Buyer’s S</w:t>
            </w:r>
            <w:r>
              <w:rPr>
                <w:rFonts w:cstheme="minorHAnsi"/>
              </w:rPr>
              <w:t xml:space="preserve">olicitors. </w:t>
            </w:r>
          </w:p>
          <w:p w14:paraId="0C133CC5" w14:textId="77777777" w:rsidR="003F4795" w:rsidRDefault="00D27854" w:rsidP="005B4406">
            <w:pPr>
              <w:pStyle w:val="ListParagraph"/>
              <w:numPr>
                <w:ilvl w:val="0"/>
                <w:numId w:val="3"/>
              </w:numPr>
              <w:spacing w:line="276" w:lineRule="auto"/>
              <w:rPr>
                <w:rFonts w:cstheme="minorHAnsi"/>
              </w:rPr>
            </w:pPr>
            <w:r>
              <w:rPr>
                <w:rFonts w:cstheme="minorHAnsi"/>
              </w:rPr>
              <w:t>Send you</w:t>
            </w:r>
            <w:r w:rsidR="003F4795">
              <w:rPr>
                <w:rFonts w:cstheme="minorHAnsi"/>
              </w:rPr>
              <w:t xml:space="preserve"> the</w:t>
            </w:r>
            <w:r>
              <w:rPr>
                <w:rFonts w:cstheme="minorHAnsi"/>
              </w:rPr>
              <w:t xml:space="preserve"> final</w:t>
            </w:r>
            <w:r w:rsidR="003F4795">
              <w:rPr>
                <w:rFonts w:cstheme="minorHAnsi"/>
              </w:rPr>
              <w:t xml:space="preserve"> contract and arrange for you to sign in readiness for exchange </w:t>
            </w:r>
          </w:p>
          <w:p w14:paraId="590F13E0" w14:textId="77777777" w:rsidR="00D27854" w:rsidRDefault="00D27854" w:rsidP="005B4406">
            <w:pPr>
              <w:pStyle w:val="ListParagraph"/>
              <w:numPr>
                <w:ilvl w:val="0"/>
                <w:numId w:val="3"/>
              </w:numPr>
              <w:spacing w:line="276" w:lineRule="auto"/>
              <w:rPr>
                <w:rFonts w:cstheme="minorHAnsi"/>
              </w:rPr>
            </w:pPr>
            <w:r>
              <w:rPr>
                <w:rFonts w:cstheme="minorHAnsi"/>
              </w:rPr>
              <w:t>Agree completion date (date from when you will no longer own the property and will have had to vacated the premises)</w:t>
            </w:r>
          </w:p>
          <w:p w14:paraId="327A6F10" w14:textId="77777777" w:rsidR="003F4795" w:rsidRDefault="003F4795" w:rsidP="005B4406">
            <w:pPr>
              <w:pStyle w:val="ListParagraph"/>
              <w:numPr>
                <w:ilvl w:val="0"/>
                <w:numId w:val="3"/>
              </w:numPr>
              <w:spacing w:line="276" w:lineRule="auto"/>
              <w:rPr>
                <w:rFonts w:cstheme="minorHAnsi"/>
              </w:rPr>
            </w:pPr>
            <w:r>
              <w:rPr>
                <w:rFonts w:cstheme="minorHAnsi"/>
              </w:rPr>
              <w:t>Exchange Contracts</w:t>
            </w:r>
            <w:r w:rsidR="00D27854">
              <w:rPr>
                <w:rFonts w:cstheme="minorHAnsi"/>
              </w:rPr>
              <w:t xml:space="preserve"> and notify you that this has happened. </w:t>
            </w:r>
          </w:p>
          <w:p w14:paraId="1E0387DD" w14:textId="77777777" w:rsidR="00D27854" w:rsidRDefault="00D27854" w:rsidP="005B4406">
            <w:pPr>
              <w:pStyle w:val="ListParagraph"/>
              <w:numPr>
                <w:ilvl w:val="0"/>
                <w:numId w:val="3"/>
              </w:numPr>
              <w:spacing w:line="276" w:lineRule="auto"/>
              <w:rPr>
                <w:rFonts w:cstheme="minorHAnsi"/>
              </w:rPr>
            </w:pPr>
            <w:r>
              <w:rPr>
                <w:rFonts w:cstheme="minorHAnsi"/>
              </w:rPr>
              <w:t>Approve Transf</w:t>
            </w:r>
            <w:r w:rsidR="00922CA0">
              <w:rPr>
                <w:rFonts w:cstheme="minorHAnsi"/>
              </w:rPr>
              <w:t>er from the Buyer’s S</w:t>
            </w:r>
            <w:r>
              <w:rPr>
                <w:rFonts w:cstheme="minorHAnsi"/>
              </w:rPr>
              <w:t xml:space="preserve">olicitors and send to you for signature and witnessing. </w:t>
            </w:r>
          </w:p>
          <w:p w14:paraId="087FF4F7" w14:textId="77777777" w:rsidR="00762CC0" w:rsidRDefault="00762CC0" w:rsidP="005B4406">
            <w:pPr>
              <w:pStyle w:val="ListParagraph"/>
              <w:numPr>
                <w:ilvl w:val="0"/>
                <w:numId w:val="3"/>
              </w:numPr>
              <w:spacing w:line="276" w:lineRule="auto"/>
              <w:rPr>
                <w:rFonts w:cstheme="minorHAnsi"/>
              </w:rPr>
            </w:pPr>
            <w:r>
              <w:rPr>
                <w:rFonts w:cstheme="minorHAnsi"/>
              </w:rPr>
              <w:t xml:space="preserve">Request your Estate Agents Commission Account for settlement on completion. </w:t>
            </w:r>
          </w:p>
          <w:p w14:paraId="2FE56CBE" w14:textId="77777777" w:rsidR="00762CC0" w:rsidRDefault="003F4795" w:rsidP="005B4406">
            <w:pPr>
              <w:pStyle w:val="ListParagraph"/>
              <w:numPr>
                <w:ilvl w:val="0"/>
                <w:numId w:val="3"/>
              </w:numPr>
              <w:spacing w:line="276" w:lineRule="auto"/>
              <w:rPr>
                <w:rFonts w:cstheme="minorHAnsi"/>
              </w:rPr>
            </w:pPr>
            <w:r>
              <w:rPr>
                <w:rFonts w:cstheme="minorHAnsi"/>
              </w:rPr>
              <w:t>Complete your transaction and send you the proceeds of sale once all fees and balances due have been paid.</w:t>
            </w:r>
          </w:p>
          <w:p w14:paraId="0F8973AB" w14:textId="77777777" w:rsidR="003F4795" w:rsidRPr="00085F75" w:rsidRDefault="00762CC0" w:rsidP="005B4406">
            <w:pPr>
              <w:pStyle w:val="ListParagraph"/>
              <w:numPr>
                <w:ilvl w:val="0"/>
                <w:numId w:val="3"/>
              </w:numPr>
              <w:spacing w:line="276" w:lineRule="auto"/>
              <w:rPr>
                <w:rFonts w:cstheme="minorHAnsi"/>
              </w:rPr>
            </w:pPr>
            <w:r>
              <w:rPr>
                <w:rFonts w:cstheme="minorHAnsi"/>
              </w:rPr>
              <w:lastRenderedPageBreak/>
              <w:t>Send ex</w:t>
            </w:r>
            <w:r w:rsidR="00922CA0">
              <w:rPr>
                <w:rFonts w:cstheme="minorHAnsi"/>
              </w:rPr>
              <w:t>ecuted transfer to the Buyer’s S</w:t>
            </w:r>
            <w:r>
              <w:rPr>
                <w:rFonts w:cstheme="minorHAnsi"/>
              </w:rPr>
              <w:t xml:space="preserve">olicitors. </w:t>
            </w:r>
            <w:r w:rsidR="003F4795">
              <w:rPr>
                <w:rFonts w:cstheme="minorHAnsi"/>
              </w:rPr>
              <w:t xml:space="preserve"> </w:t>
            </w:r>
          </w:p>
          <w:p w14:paraId="272714E7" w14:textId="77777777" w:rsidR="00EB5F4B" w:rsidRPr="00085F75" w:rsidRDefault="00EB5F4B" w:rsidP="005B440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2159BB16" w14:textId="77777777" w:rsidR="00EB5F4B" w:rsidRDefault="00EB5F4B" w:rsidP="005B4406">
            <w:pPr>
              <w:spacing w:line="276" w:lineRule="auto"/>
            </w:pPr>
            <w:r>
              <w:t>In relation to leasehold properties we will also:</w:t>
            </w:r>
          </w:p>
          <w:p w14:paraId="0A6AF451" w14:textId="77777777" w:rsidR="00EB5F4B" w:rsidRDefault="00EB5F4B" w:rsidP="005B4406">
            <w:pPr>
              <w:spacing w:line="276" w:lineRule="auto"/>
            </w:pPr>
          </w:p>
          <w:p w14:paraId="442B792E" w14:textId="77777777" w:rsidR="00EB5F4B" w:rsidRDefault="00846723" w:rsidP="005B4406">
            <w:pPr>
              <w:pStyle w:val="ListParagraph"/>
              <w:numPr>
                <w:ilvl w:val="0"/>
                <w:numId w:val="21"/>
              </w:numPr>
              <w:spacing w:line="276" w:lineRule="auto"/>
            </w:pPr>
            <w:r>
              <w:t>Obtain a copy of your Lease from the Land Registry/ you</w:t>
            </w:r>
          </w:p>
          <w:p w14:paraId="52D4A490" w14:textId="77777777" w:rsidR="00846723" w:rsidRDefault="00846723" w:rsidP="003F4795">
            <w:pPr>
              <w:pStyle w:val="ListParagraph"/>
              <w:numPr>
                <w:ilvl w:val="0"/>
                <w:numId w:val="21"/>
              </w:numPr>
              <w:spacing w:line="276" w:lineRule="auto"/>
            </w:pPr>
            <w:r>
              <w:t>Contact the Landlord/ Managing Agent for replies to Standard Leasehold Enquiries</w:t>
            </w:r>
            <w:r w:rsidR="00B1366C">
              <w:t xml:space="preserve"> and raise any specific en</w:t>
            </w:r>
            <w:r w:rsidR="00922CA0">
              <w:t>quiries raised by your Buyer’s S</w:t>
            </w:r>
            <w:r w:rsidR="00B1366C">
              <w:t xml:space="preserve">olicitors to the Landlord or their agents. </w:t>
            </w:r>
            <w:r>
              <w:t xml:space="preserve"> </w:t>
            </w:r>
          </w:p>
          <w:p w14:paraId="42BA13C3" w14:textId="77777777" w:rsidR="00EB5F4B" w:rsidRDefault="00EB5F4B" w:rsidP="005B4406">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7794E572" w14:textId="77777777" w:rsidR="00EB5F4B" w:rsidRDefault="00EB5F4B" w:rsidP="005B4406">
            <w:pPr>
              <w:pStyle w:val="ListParagraph"/>
              <w:numPr>
                <w:ilvl w:val="0"/>
                <w:numId w:val="21"/>
              </w:numPr>
              <w:spacing w:line="276" w:lineRule="auto"/>
            </w:pPr>
            <w:r>
              <w:t xml:space="preserve">Advise on service charge and ground rent pursuant to the lease. </w:t>
            </w:r>
          </w:p>
          <w:p w14:paraId="26333CCD" w14:textId="77777777" w:rsidR="00F63ABF" w:rsidRDefault="00F63ABF" w:rsidP="00F63ABF">
            <w:pPr>
              <w:spacing w:line="276" w:lineRule="auto"/>
            </w:pPr>
          </w:p>
          <w:p w14:paraId="16B05E04" w14:textId="77777777" w:rsidR="00F55523" w:rsidRDefault="00F55523" w:rsidP="00F55523">
            <w:pPr>
              <w:spacing w:line="276" w:lineRule="auto"/>
            </w:pPr>
            <w:r>
              <w:t xml:space="preserve">Where we are acting for you in relation to the discharge of a mortgage/ charge with a high street lender additional fees will apply, to include the following service: </w:t>
            </w:r>
          </w:p>
          <w:p w14:paraId="07137541" w14:textId="77777777" w:rsid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ing a redemption statement</w:t>
            </w:r>
          </w:p>
          <w:p w14:paraId="10860220" w14:textId="77777777" w:rsidR="00F55523" w:rsidRP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Transferring the redemption amount to the Lender on completion </w:t>
            </w:r>
          </w:p>
          <w:p w14:paraId="000C525B" w14:textId="77777777" w:rsidR="00F55523" w:rsidRPr="002B00A4"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Obtaining discharge documents and sending to the Buyer’s solicitors following completion </w:t>
            </w:r>
          </w:p>
          <w:p w14:paraId="73C02088" w14:textId="77777777" w:rsidR="00F55523" w:rsidRDefault="00F55523" w:rsidP="00F63ABF">
            <w:pPr>
              <w:spacing w:line="276" w:lineRule="auto"/>
            </w:pPr>
          </w:p>
          <w:p w14:paraId="2CACF972" w14:textId="77777777" w:rsidR="00EB5F4B" w:rsidRDefault="00EB5F4B" w:rsidP="003F4795">
            <w:pPr>
              <w:pStyle w:val="ListParagraph"/>
              <w:spacing w:line="276" w:lineRule="auto"/>
            </w:pPr>
          </w:p>
        </w:tc>
      </w:tr>
      <w:tr w:rsidR="00EB5F4B" w14:paraId="0ABABC83" w14:textId="77777777" w:rsidTr="005B4406">
        <w:tc>
          <w:tcPr>
            <w:tcW w:w="4508" w:type="dxa"/>
          </w:tcPr>
          <w:p w14:paraId="7154CE7A" w14:textId="77777777" w:rsidR="009F5A25" w:rsidRDefault="009F5A25" w:rsidP="005B4406">
            <w:pPr>
              <w:spacing w:line="276" w:lineRule="auto"/>
              <w:rPr>
                <w:b/>
              </w:rPr>
            </w:pPr>
          </w:p>
          <w:p w14:paraId="5D82196E" w14:textId="77777777" w:rsidR="00EB5F4B" w:rsidRDefault="00EB5F4B" w:rsidP="005B4406">
            <w:pPr>
              <w:spacing w:line="276" w:lineRule="auto"/>
              <w:rPr>
                <w:b/>
              </w:rPr>
            </w:pPr>
            <w:r>
              <w:rPr>
                <w:b/>
              </w:rPr>
              <w:t>Average timescales</w:t>
            </w:r>
          </w:p>
        </w:tc>
        <w:tc>
          <w:tcPr>
            <w:tcW w:w="4508" w:type="dxa"/>
          </w:tcPr>
          <w:p w14:paraId="63166C26" w14:textId="77777777" w:rsidR="00EB5F4B" w:rsidRPr="00C66B86" w:rsidRDefault="00EB5F4B" w:rsidP="005B4406">
            <w:pPr>
              <w:shd w:val="clear" w:color="auto" w:fill="FFFFFF"/>
              <w:spacing w:line="276" w:lineRule="auto"/>
              <w:rPr>
                <w:rFonts w:eastAsia="Times New Roman" w:cstheme="minorHAnsi"/>
                <w:lang w:eastAsia="en-GB"/>
              </w:rPr>
            </w:pPr>
          </w:p>
          <w:p w14:paraId="6E3FC9D0" w14:textId="77777777" w:rsidR="00EB5F4B" w:rsidRPr="002121E5" w:rsidRDefault="00EB5F4B" w:rsidP="005B4406">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962647">
              <w:rPr>
                <w:rFonts w:eastAsia="Times New Roman" w:cstheme="minorHAnsi"/>
                <w:lang w:eastAsia="en-GB"/>
              </w:rPr>
              <w:t xml:space="preserve"> accepting the buyer(s) offer to completing </w:t>
            </w:r>
            <w:r w:rsidR="00C34898">
              <w:rPr>
                <w:rFonts w:eastAsia="Times New Roman" w:cstheme="minorHAnsi"/>
                <w:lang w:eastAsia="en-GB"/>
              </w:rPr>
              <w:t xml:space="preserve">sale will </w:t>
            </w:r>
            <w:r w:rsidRPr="002121E5">
              <w:rPr>
                <w:rFonts w:eastAsia="Times New Roman" w:cstheme="minorHAnsi"/>
                <w:lang w:eastAsia="en-GB"/>
              </w:rPr>
              <w:t xml:space="preserve">depend on a number of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 and a further 2 weeks before completion, dependent </w:t>
            </w:r>
            <w:r>
              <w:rPr>
                <w:rFonts w:eastAsia="Times New Roman" w:cstheme="minorHAnsi"/>
                <w:lang w:eastAsia="en-GB"/>
              </w:rPr>
              <w:lastRenderedPageBreak/>
              <w:t>on all parties involved being agreeable to the completion date</w:t>
            </w:r>
            <w:r w:rsidRPr="002121E5">
              <w:rPr>
                <w:rFonts w:eastAsia="Times New Roman" w:cstheme="minorHAnsi"/>
                <w:lang w:eastAsia="en-GB"/>
              </w:rPr>
              <w:t xml:space="preserve">. </w:t>
            </w:r>
          </w:p>
          <w:p w14:paraId="202E32DD" w14:textId="77777777" w:rsidR="00962647"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It can be quicker or slower, depending on the parties in the chain. For example, if you are</w:t>
            </w:r>
            <w:r w:rsidR="00962647">
              <w:rPr>
                <w:rFonts w:eastAsia="Times New Roman" w:cstheme="minorHAnsi"/>
                <w:lang w:eastAsia="en-GB"/>
              </w:rPr>
              <w:t xml:space="preserve"> selling </w:t>
            </w:r>
            <w:r w:rsidR="00FA3D50">
              <w:rPr>
                <w:rFonts w:eastAsia="Times New Roman" w:cstheme="minorHAnsi"/>
                <w:lang w:eastAsia="en-GB"/>
              </w:rPr>
              <w:t xml:space="preserve">to a buyer involved in a chain </w:t>
            </w:r>
            <w:r w:rsidRPr="002121E5">
              <w:rPr>
                <w:rFonts w:eastAsia="Times New Roman" w:cstheme="minorHAnsi"/>
                <w:lang w:eastAsia="en-GB"/>
              </w:rPr>
              <w:t xml:space="preserve">it could take </w:t>
            </w:r>
            <w:r w:rsidR="00FA3D50">
              <w:rPr>
                <w:rFonts w:eastAsia="Times New Roman" w:cstheme="minorHAnsi"/>
                <w:lang w:eastAsia="en-GB"/>
              </w:rPr>
              <w:t>longer over selling to a first time buyer without a chain</w:t>
            </w:r>
            <w:r w:rsidRPr="002121E5">
              <w:rPr>
                <w:rFonts w:eastAsia="Times New Roman" w:cstheme="minorHAnsi"/>
                <w:lang w:eastAsia="en-GB"/>
              </w:rPr>
              <w:t xml:space="preserve">. However, if you are </w:t>
            </w:r>
            <w:r w:rsidR="00962647">
              <w:rPr>
                <w:rFonts w:eastAsia="Times New Roman" w:cstheme="minorHAnsi"/>
                <w:lang w:eastAsia="en-GB"/>
              </w:rPr>
              <w:t xml:space="preserve">selling </w:t>
            </w:r>
            <w:r w:rsidRPr="002121E5">
              <w:rPr>
                <w:rFonts w:eastAsia="Times New Roman" w:cstheme="minorHAnsi"/>
                <w:lang w:eastAsia="en-GB"/>
              </w:rPr>
              <w:t>a leasehold property that requires an extension of the lease, this</w:t>
            </w:r>
            <w:r w:rsidR="00FA3D50">
              <w:rPr>
                <w:rFonts w:eastAsia="Times New Roman" w:cstheme="minorHAnsi"/>
                <w:lang w:eastAsia="en-GB"/>
              </w:rPr>
              <w:t xml:space="preserve"> can take significantly longer.</w:t>
            </w:r>
          </w:p>
          <w:p w14:paraId="27621D55" w14:textId="77777777" w:rsidR="00962647" w:rsidRDefault="00962647" w:rsidP="005B4406">
            <w:pPr>
              <w:shd w:val="clear" w:color="auto" w:fill="FFFFFF"/>
              <w:spacing w:line="276" w:lineRule="auto"/>
              <w:rPr>
                <w:rFonts w:eastAsia="Times New Roman" w:cstheme="minorHAnsi"/>
                <w:lang w:eastAsia="en-GB"/>
              </w:rPr>
            </w:pPr>
          </w:p>
          <w:p w14:paraId="7A0BFF92" w14:textId="77777777" w:rsidR="00EB5F4B"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n such, a situation additional charges would apply. </w:t>
            </w:r>
          </w:p>
          <w:p w14:paraId="39587EFF" w14:textId="77777777" w:rsidR="003F4795" w:rsidRDefault="003F4795" w:rsidP="005B4406">
            <w:pPr>
              <w:shd w:val="clear" w:color="auto" w:fill="FFFFFF"/>
              <w:spacing w:line="276" w:lineRule="auto"/>
              <w:rPr>
                <w:rFonts w:eastAsia="Times New Roman" w:cstheme="minorHAnsi"/>
                <w:lang w:eastAsia="en-GB"/>
              </w:rPr>
            </w:pPr>
          </w:p>
          <w:p w14:paraId="130CD953" w14:textId="77777777" w:rsidR="003F4795" w:rsidRPr="002121E5" w:rsidRDefault="003F4795" w:rsidP="005B4406">
            <w:pPr>
              <w:shd w:val="clear" w:color="auto" w:fill="FFFFFF"/>
              <w:spacing w:line="276" w:lineRule="auto"/>
              <w:rPr>
                <w:rFonts w:eastAsia="Times New Roman" w:cstheme="minorHAnsi"/>
                <w:lang w:eastAsia="en-GB"/>
              </w:rPr>
            </w:pPr>
            <w:r>
              <w:rPr>
                <w:rFonts w:eastAsia="Times New Roman" w:cstheme="minorHAnsi"/>
                <w:lang w:eastAsia="en-GB"/>
              </w:rPr>
              <w:t>Leasehold matters often take longer</w:t>
            </w:r>
            <w:r w:rsidR="00962647">
              <w:rPr>
                <w:rFonts w:eastAsia="Times New Roman" w:cstheme="minorHAnsi"/>
                <w:lang w:eastAsia="en-GB"/>
              </w:rPr>
              <w:t xml:space="preserve"> due to the additional parties involved in the transaction, including landlords/ managing agents/ companies. </w:t>
            </w:r>
          </w:p>
          <w:p w14:paraId="6EFA1313" w14:textId="77777777" w:rsidR="00EB5F4B" w:rsidRPr="00C66B86" w:rsidRDefault="00EB5F4B" w:rsidP="005B4406">
            <w:pPr>
              <w:shd w:val="clear" w:color="auto" w:fill="FFFFFF"/>
              <w:spacing w:line="276" w:lineRule="auto"/>
              <w:rPr>
                <w:rFonts w:cstheme="minorHAnsi"/>
              </w:rPr>
            </w:pPr>
          </w:p>
        </w:tc>
      </w:tr>
      <w:tr w:rsidR="00EB5F4B" w14:paraId="2C39BD48" w14:textId="77777777" w:rsidTr="005B4406">
        <w:tc>
          <w:tcPr>
            <w:tcW w:w="4508" w:type="dxa"/>
          </w:tcPr>
          <w:p w14:paraId="38DEA3C4" w14:textId="77777777" w:rsidR="00EB5F4B" w:rsidRPr="002121E5" w:rsidRDefault="00EB5F4B" w:rsidP="005B4406">
            <w:pPr>
              <w:spacing w:line="276" w:lineRule="auto"/>
              <w:rPr>
                <w:b/>
                <w:highlight w:val="yellow"/>
              </w:rPr>
            </w:pPr>
          </w:p>
          <w:p w14:paraId="503D5631" w14:textId="77777777" w:rsidR="00EB5F4B" w:rsidRPr="002121E5" w:rsidRDefault="00EB5F4B" w:rsidP="005B4406">
            <w:pPr>
              <w:spacing w:line="276" w:lineRule="auto"/>
              <w:rPr>
                <w:b/>
                <w:highlight w:val="yellow"/>
              </w:rPr>
            </w:pPr>
            <w:r w:rsidRPr="002F0DEB">
              <w:rPr>
                <w:b/>
              </w:rPr>
              <w:t xml:space="preserve">What is the Estimated Fee </w:t>
            </w:r>
          </w:p>
        </w:tc>
        <w:tc>
          <w:tcPr>
            <w:tcW w:w="4508" w:type="dxa"/>
          </w:tcPr>
          <w:p w14:paraId="5C207449" w14:textId="77777777" w:rsidR="00EB5F4B" w:rsidRPr="002121E5" w:rsidRDefault="00EB5F4B" w:rsidP="005B4406">
            <w:pPr>
              <w:spacing w:line="276" w:lineRule="auto"/>
              <w:rPr>
                <w:highlight w:val="yellow"/>
              </w:rPr>
            </w:pPr>
          </w:p>
          <w:p w14:paraId="6419F03B" w14:textId="77777777" w:rsidR="00EB5F4B" w:rsidRPr="00886879" w:rsidRDefault="00EB5F4B" w:rsidP="005B4406">
            <w:pPr>
              <w:spacing w:line="276" w:lineRule="auto"/>
              <w:rPr>
                <w:rFonts w:eastAsia="Times New Roman" w:cstheme="minorHAnsi"/>
                <w:lang w:eastAsia="en-GB"/>
              </w:rPr>
            </w:pPr>
            <w:r w:rsidRPr="00886879">
              <w:rPr>
                <w:rFonts w:eastAsia="Times New Roman" w:cstheme="minorHAnsi"/>
                <w:lang w:eastAsia="en-GB"/>
              </w:rPr>
              <w:t xml:space="preserve">Our fee for dealing with </w:t>
            </w:r>
            <w:r w:rsidR="00962647">
              <w:rPr>
                <w:rFonts w:eastAsia="Times New Roman" w:cstheme="minorHAnsi"/>
                <w:lang w:eastAsia="en-GB"/>
              </w:rPr>
              <w:t>a normal conveyancing property sale</w:t>
            </w:r>
            <w:r w:rsidRPr="00886879">
              <w:rPr>
                <w:rFonts w:eastAsia="Times New Roman" w:cstheme="minorHAnsi"/>
                <w:lang w:eastAsia="en-GB"/>
              </w:rPr>
              <w:t xml:space="preserve"> is:</w:t>
            </w:r>
          </w:p>
          <w:p w14:paraId="5221EDDC" w14:textId="77777777" w:rsidR="00EB5F4B" w:rsidRPr="00886879" w:rsidRDefault="00EB5F4B" w:rsidP="005B4406">
            <w:pPr>
              <w:spacing w:line="276" w:lineRule="auto"/>
              <w:rPr>
                <w:rFonts w:eastAsia="Times New Roman" w:cstheme="minorHAnsi"/>
                <w:lang w:eastAsia="en-GB"/>
              </w:rPr>
            </w:pPr>
          </w:p>
          <w:p w14:paraId="7AAEF65F" w14:textId="1DD63B32" w:rsidR="00B228B5" w:rsidRPr="003F2B21" w:rsidRDefault="00B228B5" w:rsidP="00B228B5">
            <w:pPr>
              <w:spacing w:line="276" w:lineRule="auto"/>
              <w:rPr>
                <w:rFonts w:eastAsia="Times New Roman" w:cstheme="minorHAnsi"/>
                <w:lang w:eastAsia="en-GB"/>
              </w:rPr>
            </w:pPr>
            <w:r w:rsidRPr="003F2B21">
              <w:rPr>
                <w:rFonts w:eastAsia="Times New Roman" w:cstheme="minorHAnsi"/>
                <w:lang w:eastAsia="en-GB"/>
              </w:rPr>
              <w:t>£</w:t>
            </w:r>
            <w:r w:rsidR="00470A30">
              <w:rPr>
                <w:rFonts w:eastAsia="Times New Roman" w:cstheme="minorHAnsi"/>
                <w:lang w:eastAsia="en-GB"/>
              </w:rPr>
              <w:t>1,</w:t>
            </w:r>
            <w:r w:rsidR="00766E8F">
              <w:rPr>
                <w:rFonts w:eastAsia="Times New Roman" w:cstheme="minorHAnsi"/>
                <w:lang w:eastAsia="en-GB"/>
              </w:rPr>
              <w:t>1</w:t>
            </w:r>
            <w:r w:rsidR="00C31458">
              <w:rPr>
                <w:rFonts w:eastAsia="Times New Roman" w:cstheme="minorHAnsi"/>
                <w:lang w:eastAsia="en-GB"/>
              </w:rPr>
              <w:t>0</w:t>
            </w:r>
            <w:r w:rsidR="00470A30">
              <w:rPr>
                <w:rFonts w:eastAsia="Times New Roman" w:cstheme="minorHAnsi"/>
                <w:lang w:eastAsia="en-GB"/>
              </w:rPr>
              <w:t>0</w:t>
            </w:r>
            <w:r w:rsidR="004A657A" w:rsidRPr="003F2B21">
              <w:rPr>
                <w:rFonts w:eastAsia="Times New Roman" w:cstheme="minorHAnsi"/>
                <w:lang w:eastAsia="en-GB"/>
              </w:rPr>
              <w:t xml:space="preserve"> </w:t>
            </w:r>
            <w:r w:rsidRPr="003F2B21">
              <w:rPr>
                <w:rFonts w:eastAsia="Times New Roman" w:cstheme="minorHAnsi"/>
                <w:lang w:eastAsia="en-GB"/>
              </w:rPr>
              <w:t>plus VAT for if your sale price is less than £250,000</w:t>
            </w:r>
          </w:p>
          <w:p w14:paraId="252E9878" w14:textId="77777777" w:rsidR="00B228B5" w:rsidRPr="003F2B21" w:rsidRDefault="00B228B5" w:rsidP="00B228B5">
            <w:pPr>
              <w:spacing w:line="276" w:lineRule="auto"/>
              <w:rPr>
                <w:rFonts w:eastAsia="Times New Roman" w:cstheme="minorHAnsi"/>
                <w:lang w:eastAsia="en-GB"/>
              </w:rPr>
            </w:pPr>
          </w:p>
          <w:p w14:paraId="079BF41C" w14:textId="23C8F0F2"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32</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250,001- £400,000.</w:t>
            </w:r>
          </w:p>
          <w:p w14:paraId="04F098B6" w14:textId="77777777" w:rsidR="00B228B5" w:rsidRPr="003F2B21" w:rsidRDefault="00B228B5" w:rsidP="00B228B5">
            <w:pPr>
              <w:spacing w:line="276" w:lineRule="auto"/>
              <w:rPr>
                <w:rFonts w:eastAsia="Times New Roman" w:cstheme="minorHAnsi"/>
                <w:lang w:eastAsia="en-GB"/>
              </w:rPr>
            </w:pPr>
          </w:p>
          <w:p w14:paraId="1D1F3CFC" w14:textId="32F2E5CA"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43</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400,001 and £500,000.</w:t>
            </w:r>
          </w:p>
          <w:p w14:paraId="5273523B" w14:textId="77777777" w:rsidR="00B228B5" w:rsidRPr="003F2B21" w:rsidRDefault="00B228B5" w:rsidP="00B228B5">
            <w:pPr>
              <w:spacing w:line="276" w:lineRule="auto"/>
              <w:rPr>
                <w:rFonts w:eastAsia="Times New Roman" w:cstheme="minorHAnsi"/>
                <w:lang w:eastAsia="en-GB"/>
              </w:rPr>
            </w:pPr>
          </w:p>
          <w:p w14:paraId="2D26949A" w14:textId="0772B306" w:rsidR="00B228B5"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54</w:t>
            </w:r>
            <w:r w:rsidR="004A657A">
              <w:rPr>
                <w:rFonts w:eastAsia="Times New Roman" w:cstheme="minorHAnsi"/>
                <w:lang w:eastAsia="en-GB"/>
              </w:rPr>
              <w:t>0</w:t>
            </w:r>
            <w:r w:rsidR="004A657A" w:rsidRPr="003F2B21">
              <w:rPr>
                <w:rFonts w:eastAsia="Times New Roman" w:cstheme="minorHAnsi"/>
                <w:lang w:eastAsia="en-GB"/>
              </w:rPr>
              <w:t xml:space="preserve"> </w:t>
            </w:r>
            <w:r w:rsidR="00B228B5" w:rsidRPr="003F2B21">
              <w:rPr>
                <w:rFonts w:eastAsia="Times New Roman" w:cstheme="minorHAnsi"/>
                <w:lang w:eastAsia="en-GB"/>
              </w:rPr>
              <w:t>plus VAT if your sale price is between £500,001 and £750,000.</w:t>
            </w:r>
          </w:p>
          <w:p w14:paraId="564A9DFF" w14:textId="079C134C" w:rsidR="00800A31" w:rsidRDefault="00800A31" w:rsidP="00B228B5">
            <w:pPr>
              <w:spacing w:line="276" w:lineRule="auto"/>
              <w:rPr>
                <w:rFonts w:eastAsia="Times New Roman" w:cstheme="minorHAnsi"/>
                <w:lang w:eastAsia="en-GB"/>
              </w:rPr>
            </w:pPr>
          </w:p>
          <w:p w14:paraId="6889EF9E" w14:textId="7710DAC0" w:rsidR="00800A31" w:rsidRDefault="00800A31" w:rsidP="00800A31">
            <w:pPr>
              <w:spacing w:line="276" w:lineRule="auto"/>
              <w:rPr>
                <w:rFonts w:eastAsia="Times New Roman" w:cstheme="minorHAnsi"/>
                <w:lang w:eastAsia="en-GB"/>
              </w:rPr>
            </w:pPr>
            <w:r w:rsidRPr="003F2B21">
              <w:rPr>
                <w:rFonts w:eastAsia="Times New Roman" w:cstheme="minorHAnsi"/>
                <w:lang w:eastAsia="en-GB"/>
              </w:rPr>
              <w:t>£</w:t>
            </w:r>
            <w:r>
              <w:rPr>
                <w:rFonts w:eastAsia="Times New Roman" w:cstheme="minorHAnsi"/>
                <w:lang w:eastAsia="en-GB"/>
              </w:rPr>
              <w:t>1,800</w:t>
            </w:r>
            <w:r w:rsidRPr="003F2B21">
              <w:rPr>
                <w:rFonts w:eastAsia="Times New Roman" w:cstheme="minorHAnsi"/>
                <w:lang w:eastAsia="en-GB"/>
              </w:rPr>
              <w:t xml:space="preserve"> plus VAT if</w:t>
            </w:r>
            <w:r>
              <w:rPr>
                <w:rFonts w:eastAsia="Times New Roman" w:cstheme="minorHAnsi"/>
                <w:lang w:eastAsia="en-GB"/>
              </w:rPr>
              <w:t xml:space="preserve"> your sale price is between £750,001 and £1,000,000</w:t>
            </w:r>
            <w:r w:rsidRPr="003F2B21">
              <w:rPr>
                <w:rFonts w:eastAsia="Times New Roman" w:cstheme="minorHAnsi"/>
                <w:lang w:eastAsia="en-GB"/>
              </w:rPr>
              <w:t>.</w:t>
            </w:r>
          </w:p>
          <w:p w14:paraId="3C1F9264" w14:textId="5CA4FA33" w:rsidR="00EB5F4B" w:rsidRDefault="00EB5F4B" w:rsidP="005B4406">
            <w:pPr>
              <w:spacing w:line="276" w:lineRule="auto"/>
              <w:rPr>
                <w:rFonts w:eastAsia="Times New Roman" w:cstheme="minorHAnsi"/>
                <w:lang w:eastAsia="en-GB"/>
              </w:rPr>
            </w:pPr>
          </w:p>
          <w:p w14:paraId="223FD3E2" w14:textId="526596A4" w:rsidR="00B228B5" w:rsidRPr="009D08D8" w:rsidRDefault="00B228B5" w:rsidP="00B228B5">
            <w:pPr>
              <w:spacing w:line="276" w:lineRule="auto"/>
              <w:rPr>
                <w:rFonts w:eastAsia="Times New Roman" w:cstheme="minorHAnsi"/>
                <w:lang w:eastAsia="en-GB"/>
              </w:rPr>
            </w:pPr>
            <w:r w:rsidRPr="009D08D8">
              <w:rPr>
                <w:rFonts w:eastAsia="Times New Roman" w:cstheme="minorHAnsi"/>
                <w:lang w:eastAsia="en-GB"/>
              </w:rPr>
              <w:t>For</w:t>
            </w:r>
            <w:r>
              <w:rPr>
                <w:rFonts w:eastAsia="Times New Roman" w:cstheme="minorHAnsi"/>
                <w:lang w:eastAsia="en-GB"/>
              </w:rPr>
              <w:t xml:space="preserve"> sales with a sale price</w:t>
            </w:r>
            <w:r w:rsidR="00800A31">
              <w:rPr>
                <w:rFonts w:eastAsia="Times New Roman" w:cstheme="minorHAnsi"/>
                <w:lang w:eastAsia="en-GB"/>
              </w:rPr>
              <w:t xml:space="preserve"> in excess of £1,000</w:t>
            </w:r>
            <w:r w:rsidRPr="009D08D8">
              <w:rPr>
                <w:rFonts w:eastAsia="Times New Roman" w:cstheme="minorHAnsi"/>
                <w:lang w:eastAsia="en-GB"/>
              </w:rPr>
              <w:t>,000, we will confirm the fee based on the circumstances of that transaction</w:t>
            </w:r>
            <w:r w:rsidR="00B203FA">
              <w:rPr>
                <w:rFonts w:eastAsia="Times New Roman" w:cstheme="minorHAnsi"/>
                <w:lang w:eastAsia="en-GB"/>
              </w:rPr>
              <w:t xml:space="preserve"> and start from £2000 plus VAT</w:t>
            </w:r>
            <w:bookmarkStart w:id="0" w:name="_GoBack"/>
            <w:bookmarkEnd w:id="0"/>
            <w:r w:rsidRPr="009D08D8">
              <w:rPr>
                <w:rFonts w:eastAsia="Times New Roman" w:cstheme="minorHAnsi"/>
                <w:lang w:eastAsia="en-GB"/>
              </w:rPr>
              <w:t>. Please contact us for your bespoke quote.</w:t>
            </w:r>
          </w:p>
          <w:p w14:paraId="05B03882" w14:textId="77777777" w:rsidR="00B228B5" w:rsidRPr="00886879" w:rsidRDefault="00B228B5" w:rsidP="005B4406">
            <w:pPr>
              <w:spacing w:line="276" w:lineRule="auto"/>
              <w:rPr>
                <w:rFonts w:eastAsia="Times New Roman" w:cstheme="minorHAnsi"/>
                <w:lang w:eastAsia="en-GB"/>
              </w:rPr>
            </w:pPr>
          </w:p>
          <w:p w14:paraId="54747791" w14:textId="0BCA77DA" w:rsidR="00EB5F4B" w:rsidRDefault="00EB5F4B" w:rsidP="005B4406">
            <w:pPr>
              <w:spacing w:line="276" w:lineRule="auto"/>
              <w:rPr>
                <w:rFonts w:eastAsia="Times New Roman" w:cstheme="minorHAnsi"/>
                <w:lang w:eastAsia="en-GB"/>
              </w:rPr>
            </w:pPr>
            <w:r w:rsidRPr="003F2B21">
              <w:rPr>
                <w:rFonts w:eastAsia="Times New Roman" w:cstheme="minorHAnsi"/>
                <w:lang w:eastAsia="en-GB"/>
              </w:rPr>
              <w:lastRenderedPageBreak/>
              <w:t>For Leasehold prope</w:t>
            </w:r>
            <w:r w:rsidR="003F2B21" w:rsidRPr="003F2B21">
              <w:rPr>
                <w:rFonts w:eastAsia="Times New Roman" w:cstheme="minorHAnsi"/>
                <w:lang w:eastAsia="en-GB"/>
              </w:rPr>
              <w:t>rties we charge an additional £</w:t>
            </w:r>
            <w:r w:rsidR="00470A30">
              <w:rPr>
                <w:rFonts w:eastAsia="Times New Roman" w:cstheme="minorHAnsi"/>
                <w:lang w:eastAsia="en-GB"/>
              </w:rPr>
              <w:t>3</w:t>
            </w:r>
            <w:r w:rsidR="00766E8F">
              <w:rPr>
                <w:rFonts w:eastAsia="Times New Roman" w:cstheme="minorHAnsi"/>
                <w:lang w:eastAsia="en-GB"/>
              </w:rPr>
              <w:t>85</w:t>
            </w:r>
            <w:r w:rsidR="004A657A" w:rsidRPr="003F2B21">
              <w:rPr>
                <w:rFonts w:eastAsia="Times New Roman" w:cstheme="minorHAnsi"/>
                <w:lang w:eastAsia="en-GB"/>
              </w:rPr>
              <w:t xml:space="preserve"> </w:t>
            </w:r>
            <w:r w:rsidRPr="003F2B21">
              <w:rPr>
                <w:rFonts w:eastAsia="Times New Roman" w:cstheme="minorHAnsi"/>
                <w:lang w:eastAsia="en-GB"/>
              </w:rPr>
              <w:t>plus VAT.</w:t>
            </w:r>
            <w:r w:rsidRPr="00886879">
              <w:rPr>
                <w:rFonts w:eastAsia="Times New Roman" w:cstheme="minorHAnsi"/>
                <w:lang w:eastAsia="en-GB"/>
              </w:rPr>
              <w:t xml:space="preserve"> </w:t>
            </w:r>
          </w:p>
          <w:p w14:paraId="131BD330" w14:textId="77777777" w:rsidR="00F55523" w:rsidRDefault="00F55523" w:rsidP="005B4406">
            <w:pPr>
              <w:spacing w:line="276" w:lineRule="auto"/>
              <w:rPr>
                <w:rFonts w:eastAsia="Times New Roman" w:cstheme="minorHAnsi"/>
                <w:lang w:eastAsia="en-GB"/>
              </w:rPr>
            </w:pPr>
          </w:p>
          <w:p w14:paraId="2D81A64A" w14:textId="782DE4EA" w:rsidR="00F55523" w:rsidRPr="002B00A4" w:rsidRDefault="00F55523" w:rsidP="00F55523">
            <w:pPr>
              <w:spacing w:line="276" w:lineRule="auto"/>
              <w:rPr>
                <w:rFonts w:eastAsia="Times New Roman" w:cstheme="minorHAnsi"/>
                <w:lang w:eastAsia="en-GB"/>
              </w:rPr>
            </w:pPr>
            <w:r w:rsidRPr="000C5974">
              <w:rPr>
                <w:rFonts w:eastAsia="Times New Roman" w:cstheme="minorHAnsi"/>
                <w:lang w:eastAsia="en-GB"/>
              </w:rPr>
              <w:t>If there are charges/ mortgage over the property you are selling, assuming it is</w:t>
            </w:r>
            <w:r>
              <w:rPr>
                <w:rFonts w:eastAsia="Times New Roman" w:cstheme="minorHAnsi"/>
                <w:lang w:eastAsia="en-GB"/>
              </w:rPr>
              <w:t xml:space="preserve"> with a high street lender our fee will be £</w:t>
            </w:r>
            <w:r w:rsidR="004A657A">
              <w:rPr>
                <w:rFonts w:eastAsia="Times New Roman" w:cstheme="minorHAnsi"/>
                <w:lang w:eastAsia="en-GB"/>
              </w:rPr>
              <w:t>2</w:t>
            </w:r>
            <w:r w:rsidR="00766E8F">
              <w:rPr>
                <w:rFonts w:eastAsia="Times New Roman" w:cstheme="minorHAnsi"/>
                <w:lang w:eastAsia="en-GB"/>
              </w:rPr>
              <w:t>75</w:t>
            </w:r>
            <w:r w:rsidR="004A657A">
              <w:rPr>
                <w:rFonts w:eastAsia="Times New Roman" w:cstheme="minorHAnsi"/>
                <w:lang w:eastAsia="en-GB"/>
              </w:rPr>
              <w:t xml:space="preserve"> </w:t>
            </w:r>
            <w:r>
              <w:rPr>
                <w:rFonts w:eastAsia="Times New Roman" w:cstheme="minorHAnsi"/>
                <w:lang w:eastAsia="en-GB"/>
              </w:rPr>
              <w:t xml:space="preserve">plus VAT. </w:t>
            </w:r>
          </w:p>
          <w:p w14:paraId="61D53428" w14:textId="77777777" w:rsidR="00EB5F4B" w:rsidRDefault="00EB5F4B" w:rsidP="005B4406">
            <w:pPr>
              <w:spacing w:line="276" w:lineRule="auto"/>
              <w:rPr>
                <w:rFonts w:eastAsia="Times New Roman" w:cstheme="minorHAnsi"/>
                <w:lang w:eastAsia="en-GB"/>
              </w:rPr>
            </w:pPr>
          </w:p>
          <w:p w14:paraId="4B3EC31D" w14:textId="77777777" w:rsidR="00EB5F4B" w:rsidRPr="00F63ABF" w:rsidRDefault="00EB5F4B" w:rsidP="00F63ABF">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Pr>
                <w:rFonts w:eastAsia="Times New Roman" w:cstheme="minorHAnsi"/>
                <w:lang w:eastAsia="en-GB"/>
              </w:rPr>
              <w:t xml:space="preserve">. Please see Potential Additional Fee section below. </w:t>
            </w:r>
          </w:p>
          <w:p w14:paraId="41D00E8B" w14:textId="77777777" w:rsidR="00EB5F4B" w:rsidRPr="00D364FE" w:rsidRDefault="00EB5F4B" w:rsidP="005B4406">
            <w:pPr>
              <w:spacing w:line="276" w:lineRule="auto"/>
            </w:pPr>
          </w:p>
          <w:p w14:paraId="65CAD09F" w14:textId="02A3F92A" w:rsidR="00EB5F4B" w:rsidRPr="00D364FE" w:rsidRDefault="00EB5F4B" w:rsidP="005B4406">
            <w:pPr>
              <w:spacing w:line="276" w:lineRule="auto"/>
            </w:pPr>
            <w:r w:rsidRPr="00D364FE">
              <w:t xml:space="preserve">You should note that for all new clients of the firm, we will conduct an electronic ID search for Anti Money Laundering compliance. The administrative fee for arranging these checks is </w:t>
            </w:r>
            <w:r w:rsidR="00F63ABF">
              <w:t>£</w:t>
            </w:r>
            <w:r w:rsidR="00C31458">
              <w:t>20</w:t>
            </w:r>
            <w:r w:rsidR="00F63ABF">
              <w:t xml:space="preserve"> plus VAT.</w:t>
            </w:r>
          </w:p>
          <w:p w14:paraId="30B253B5" w14:textId="77777777" w:rsidR="00EB5F4B" w:rsidRPr="00D364FE" w:rsidRDefault="00EB5F4B" w:rsidP="005B4406">
            <w:pPr>
              <w:spacing w:line="276" w:lineRule="auto"/>
            </w:pPr>
          </w:p>
          <w:p w14:paraId="44420877" w14:textId="1F169FEE" w:rsidR="00EB5F4B" w:rsidRPr="00D364FE" w:rsidRDefault="00EB5F4B" w:rsidP="005B4406">
            <w:pPr>
              <w:spacing w:line="276" w:lineRule="auto"/>
            </w:pPr>
            <w:r w:rsidRPr="00D364FE">
              <w:t xml:space="preserve">If we are arranging the transfer of funds electronically, we will charge a fee for our </w:t>
            </w:r>
            <w:r w:rsidR="00413E60">
              <w:t>time involved in arranging each transfer</w:t>
            </w:r>
            <w:r w:rsidRPr="00D364FE">
              <w:t xml:space="preserve">, for example sending </w:t>
            </w:r>
            <w:r w:rsidR="002B00A4">
              <w:t>the proceeds of sale to you</w:t>
            </w:r>
            <w:r w:rsidRPr="00D364FE">
              <w:t xml:space="preserve"> on completion, the cost of this and the amount we pay to </w:t>
            </w:r>
            <w:r w:rsidR="00F63ABF">
              <w:t>the bank for the transfer is £</w:t>
            </w:r>
            <w:r w:rsidR="00470A30">
              <w:t>3</w:t>
            </w:r>
            <w:r w:rsidR="00F63ABF">
              <w:t>5 plus VAT</w:t>
            </w:r>
            <w:r w:rsidR="00766E8F">
              <w:t xml:space="preserve"> for each transfer</w:t>
            </w:r>
          </w:p>
          <w:p w14:paraId="344BA289" w14:textId="77777777" w:rsidR="00EB5F4B" w:rsidRPr="002121E5" w:rsidRDefault="00EB5F4B" w:rsidP="005B4406">
            <w:pPr>
              <w:spacing w:line="276" w:lineRule="auto"/>
              <w:rPr>
                <w:highlight w:val="yellow"/>
              </w:rPr>
            </w:pPr>
          </w:p>
          <w:p w14:paraId="54A72B6C" w14:textId="77777777" w:rsidR="00EB5F4B" w:rsidRPr="002121E5" w:rsidRDefault="00EB5F4B" w:rsidP="005B4406">
            <w:pPr>
              <w:spacing w:line="276" w:lineRule="auto"/>
              <w:rPr>
                <w:highlight w:val="yellow"/>
              </w:rPr>
            </w:pPr>
          </w:p>
        </w:tc>
      </w:tr>
      <w:tr w:rsidR="00EB5F4B" w14:paraId="62C07850" w14:textId="77777777" w:rsidTr="005B4406">
        <w:tc>
          <w:tcPr>
            <w:tcW w:w="4508" w:type="dxa"/>
          </w:tcPr>
          <w:p w14:paraId="3E1F2DFA" w14:textId="77777777" w:rsidR="009F5A25" w:rsidRDefault="009F5A25" w:rsidP="005B4406">
            <w:pPr>
              <w:spacing w:line="276" w:lineRule="auto"/>
              <w:rPr>
                <w:b/>
              </w:rPr>
            </w:pPr>
          </w:p>
          <w:p w14:paraId="4D3399D9" w14:textId="77777777" w:rsidR="00EB5F4B" w:rsidRPr="002121E5" w:rsidRDefault="00EB5F4B" w:rsidP="005B4406">
            <w:pPr>
              <w:spacing w:line="276" w:lineRule="auto"/>
              <w:rPr>
                <w:b/>
                <w:highlight w:val="yellow"/>
              </w:rPr>
            </w:pPr>
            <w:r w:rsidRPr="00D364FE">
              <w:rPr>
                <w:b/>
              </w:rPr>
              <w:t xml:space="preserve">Information on </w:t>
            </w:r>
            <w:r>
              <w:rPr>
                <w:b/>
              </w:rPr>
              <w:t xml:space="preserve">Estimated </w:t>
            </w:r>
            <w:r w:rsidRPr="00D364FE">
              <w:rPr>
                <w:b/>
              </w:rPr>
              <w:t xml:space="preserve">Fees </w:t>
            </w:r>
          </w:p>
        </w:tc>
        <w:tc>
          <w:tcPr>
            <w:tcW w:w="4508" w:type="dxa"/>
          </w:tcPr>
          <w:p w14:paraId="4FA2055A" w14:textId="77777777" w:rsidR="009F5A25" w:rsidRDefault="009F5A25" w:rsidP="0036210D">
            <w:pPr>
              <w:spacing w:line="276" w:lineRule="auto"/>
            </w:pPr>
          </w:p>
          <w:p w14:paraId="15B440A3" w14:textId="77777777" w:rsidR="0036210D" w:rsidRDefault="00EB5F4B" w:rsidP="0036210D">
            <w:pPr>
              <w:spacing w:line="276" w:lineRule="auto"/>
            </w:pPr>
            <w:r w:rsidRPr="00D364FE">
              <w:t xml:space="preserve">Your fee will reflect work involved in your transaction. </w:t>
            </w:r>
            <w:r w:rsidR="0036210D" w:rsidRPr="00D364FE">
              <w:t xml:space="preserve">Your fee will reflect work involved in your transaction. </w:t>
            </w:r>
            <w:r w:rsidR="0036210D">
              <w:t>Our fee assumes that:</w:t>
            </w:r>
          </w:p>
          <w:p w14:paraId="3F20791E" w14:textId="77777777" w:rsidR="0036210D" w:rsidRDefault="0036210D" w:rsidP="0036210D">
            <w:pPr>
              <w:spacing w:line="276" w:lineRule="auto"/>
            </w:pPr>
          </w:p>
          <w:p w14:paraId="5BD34DD0" w14:textId="77777777" w:rsidR="0036210D" w:rsidRDefault="0036210D" w:rsidP="0036210D">
            <w:pPr>
              <w:pStyle w:val="ListParagraph"/>
              <w:numPr>
                <w:ilvl w:val="0"/>
                <w:numId w:val="22"/>
              </w:numPr>
              <w:spacing w:line="276" w:lineRule="auto"/>
            </w:pPr>
            <w:r>
              <w:t xml:space="preserve">This is a normal conveyancing transaction and that no unforeseen matters arise, including for example (but not limited to) a defect in title which requires remedying prior to completion or the preparation of additional documents ancillary to the main transaction. </w:t>
            </w:r>
          </w:p>
          <w:p w14:paraId="545CFD34" w14:textId="77777777" w:rsidR="0036210D" w:rsidRDefault="0036210D" w:rsidP="0036210D">
            <w:pPr>
              <w:pStyle w:val="ListParagraph"/>
              <w:numPr>
                <w:ilvl w:val="0"/>
                <w:numId w:val="22"/>
              </w:numPr>
              <w:spacing w:line="276" w:lineRule="auto"/>
            </w:pPr>
            <w:r>
              <w:t>This is the assignment of an existing lease and not the grant of a new lease in leasehold sales.</w:t>
            </w:r>
          </w:p>
          <w:p w14:paraId="0E6A892A" w14:textId="77777777" w:rsidR="0036210D" w:rsidRDefault="0036210D" w:rsidP="0036210D">
            <w:pPr>
              <w:pStyle w:val="ListParagraph"/>
              <w:numPr>
                <w:ilvl w:val="0"/>
                <w:numId w:val="22"/>
              </w:numPr>
              <w:spacing w:line="276" w:lineRule="auto"/>
            </w:pPr>
            <w:r>
              <w:lastRenderedPageBreak/>
              <w:t>The transaction is concluded in a timely manner and no unforeseen complication arises.</w:t>
            </w:r>
          </w:p>
          <w:p w14:paraId="281CB87F" w14:textId="77777777" w:rsidR="0036210D" w:rsidRDefault="0036210D" w:rsidP="0036210D">
            <w:pPr>
              <w:pStyle w:val="ListParagraph"/>
              <w:numPr>
                <w:ilvl w:val="0"/>
                <w:numId w:val="22"/>
              </w:numPr>
              <w:spacing w:line="276" w:lineRule="auto"/>
            </w:pPr>
            <w:r>
              <w:t>All parties to the transaction are co-operative and there is no unreasonable delay from third parties providing documentation.</w:t>
            </w:r>
          </w:p>
          <w:p w14:paraId="70DEA85D" w14:textId="77777777" w:rsidR="0036210D" w:rsidRDefault="0036210D" w:rsidP="0036210D">
            <w:pPr>
              <w:pStyle w:val="ListParagraph"/>
              <w:numPr>
                <w:ilvl w:val="0"/>
                <w:numId w:val="22"/>
              </w:numPr>
              <w:spacing w:line="276" w:lineRule="auto"/>
            </w:pPr>
            <w:r>
              <w:t>No indemnity policies are required. Additional disbursements may apply if indemnity policies are required</w:t>
            </w:r>
          </w:p>
          <w:p w14:paraId="28EDFBE3" w14:textId="77777777" w:rsidR="0036210D" w:rsidRDefault="0036210D" w:rsidP="0036210D">
            <w:pPr>
              <w:pStyle w:val="ListParagraph"/>
              <w:numPr>
                <w:ilvl w:val="0"/>
                <w:numId w:val="22"/>
              </w:numPr>
              <w:spacing w:line="276" w:lineRule="auto"/>
            </w:pPr>
            <w:r>
              <w:t xml:space="preserve">Your Transaction will be undertaken by a lawyer supported by various other members of the team. If you require a designated lawyer/ fee earner to deal with your transaction additional fees may apply to suit your needs and service requirements. </w:t>
            </w:r>
          </w:p>
          <w:p w14:paraId="4CE4EFEE" w14:textId="77777777" w:rsidR="00EB5F4B" w:rsidRDefault="0036210D" w:rsidP="005B4406">
            <w:pPr>
              <w:pStyle w:val="ListParagraph"/>
              <w:numPr>
                <w:ilvl w:val="0"/>
                <w:numId w:val="22"/>
              </w:numPr>
              <w:spacing w:line="276" w:lineRule="auto"/>
            </w:pPr>
            <w:r>
              <w:t>No face to face meetings are required during the course of your transaction, save for any initial meetings in respect of identification and taking initial instructions.</w:t>
            </w:r>
          </w:p>
          <w:p w14:paraId="05D56DB5" w14:textId="77777777" w:rsidR="009F5A25" w:rsidRPr="00D364FE" w:rsidRDefault="009F5A25" w:rsidP="009F5A25">
            <w:pPr>
              <w:pStyle w:val="ListParagraph"/>
              <w:spacing w:line="276" w:lineRule="auto"/>
            </w:pPr>
          </w:p>
          <w:p w14:paraId="67DE6FF9" w14:textId="77777777" w:rsidR="0036210D" w:rsidRPr="00D364FE" w:rsidRDefault="00EB5F4B" w:rsidP="005B4406">
            <w:pPr>
              <w:spacing w:line="276" w:lineRule="auto"/>
            </w:pPr>
            <w:r w:rsidRPr="00D364FE">
              <w:t>There may be additional documents and, requir</w:t>
            </w:r>
            <w:r w:rsidR="002B00A4">
              <w:t>ements of your specific sal</w:t>
            </w:r>
            <w:r w:rsidRPr="00D364FE">
              <w:t xml:space="preserve">e, be it based on the documentation required to transfer the title into </w:t>
            </w:r>
            <w:r w:rsidR="002B00A4">
              <w:t>the buyer’s name</w:t>
            </w:r>
            <w:r w:rsidRPr="00D364FE">
              <w:t xml:space="preserve">, or to deal with specific parties involved in your transaction. We have set out in the </w:t>
            </w:r>
            <w:r w:rsidRPr="00D364FE">
              <w:rPr>
                <w:b/>
              </w:rPr>
              <w:t>Potential Additional Fees</w:t>
            </w:r>
            <w:r w:rsidRPr="00D364FE">
              <w:t xml:space="preserve"> section situations that may arise which would require us to charge you additional fees. We will of course notify you of any additional costs and disbursements before they are incurred.  </w:t>
            </w:r>
          </w:p>
          <w:p w14:paraId="5B7A9EA3" w14:textId="77777777" w:rsidR="00EB5F4B" w:rsidRPr="00112257" w:rsidRDefault="00EB5F4B" w:rsidP="005B4406">
            <w:pPr>
              <w:spacing w:line="276" w:lineRule="auto"/>
            </w:pPr>
          </w:p>
          <w:p w14:paraId="0A24C4BC" w14:textId="77777777" w:rsidR="00EB5F4B" w:rsidRPr="00112257" w:rsidRDefault="00EB5F4B" w:rsidP="005B4406">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3F9C1AE4" w14:textId="77777777" w:rsidR="00EB5F4B" w:rsidRPr="002121E5" w:rsidRDefault="00EB5F4B" w:rsidP="005B4406">
            <w:pPr>
              <w:spacing w:line="276" w:lineRule="auto"/>
              <w:rPr>
                <w:highlight w:val="yellow"/>
              </w:rPr>
            </w:pPr>
          </w:p>
        </w:tc>
      </w:tr>
      <w:tr w:rsidR="00EB5F4B" w14:paraId="7BA74D63" w14:textId="77777777" w:rsidTr="005B4406">
        <w:tc>
          <w:tcPr>
            <w:tcW w:w="4508" w:type="dxa"/>
          </w:tcPr>
          <w:p w14:paraId="0CD48CF4" w14:textId="77777777" w:rsidR="009F5A25" w:rsidRDefault="009F5A25" w:rsidP="005B4406">
            <w:pPr>
              <w:spacing w:line="276" w:lineRule="auto"/>
              <w:rPr>
                <w:b/>
              </w:rPr>
            </w:pPr>
          </w:p>
          <w:p w14:paraId="513011BB" w14:textId="77777777" w:rsidR="00EB5F4B" w:rsidRPr="00CE1DBC" w:rsidRDefault="00EB5F4B" w:rsidP="005B4406">
            <w:pPr>
              <w:spacing w:line="276" w:lineRule="auto"/>
              <w:rPr>
                <w:b/>
              </w:rPr>
            </w:pPr>
            <w:r w:rsidRPr="00CE1DBC">
              <w:rPr>
                <w:b/>
              </w:rPr>
              <w:t>Likely disbursements</w:t>
            </w:r>
            <w:r>
              <w:rPr>
                <w:b/>
              </w:rPr>
              <w:t xml:space="preserve"> and recharges/ expenses</w:t>
            </w:r>
            <w:r w:rsidRPr="00CE1DBC">
              <w:rPr>
                <w:b/>
              </w:rPr>
              <w:t xml:space="preserve"> (these are costs related to your matter that are payable to third parties. We handle the </w:t>
            </w:r>
            <w:r w:rsidRPr="00CE1DBC">
              <w:rPr>
                <w:b/>
              </w:rPr>
              <w:lastRenderedPageBreak/>
              <w:t>payment of the disbursement on your behalf to ensure a smoother process)</w:t>
            </w:r>
          </w:p>
        </w:tc>
        <w:tc>
          <w:tcPr>
            <w:tcW w:w="4508" w:type="dxa"/>
          </w:tcPr>
          <w:p w14:paraId="3C250967" w14:textId="77777777" w:rsidR="009F5A25" w:rsidRDefault="009F5A25" w:rsidP="009F5A25">
            <w:pPr>
              <w:pStyle w:val="ListParagraph"/>
              <w:spacing w:line="276" w:lineRule="auto"/>
              <w:ind w:left="485"/>
            </w:pPr>
          </w:p>
          <w:p w14:paraId="73E67F6B" w14:textId="77777777" w:rsidR="00EB5F4B" w:rsidRDefault="00EB5F4B" w:rsidP="005B4406">
            <w:pPr>
              <w:pStyle w:val="ListParagraph"/>
              <w:numPr>
                <w:ilvl w:val="0"/>
                <w:numId w:val="4"/>
              </w:numPr>
              <w:spacing w:line="276" w:lineRule="auto"/>
              <w:ind w:left="485"/>
            </w:pPr>
            <w:r>
              <w:t xml:space="preserve">Land Registry </w:t>
            </w:r>
            <w:r w:rsidR="001C3934">
              <w:t>Title Documents (Freehold)</w:t>
            </w:r>
            <w:r w:rsidR="00521203">
              <w:t xml:space="preserve"> £6 </w:t>
            </w:r>
            <w:r w:rsidR="001C3934">
              <w:t xml:space="preserve">each </w:t>
            </w:r>
            <w:r>
              <w:t xml:space="preserve"> (no VAT)</w:t>
            </w:r>
            <w:r w:rsidR="00521203">
              <w:t xml:space="preserve"> (including Title and Plan)</w:t>
            </w:r>
          </w:p>
          <w:p w14:paraId="6CB32541" w14:textId="77777777" w:rsidR="001C3934" w:rsidRDefault="001C3934" w:rsidP="005B4406">
            <w:pPr>
              <w:pStyle w:val="ListParagraph"/>
              <w:numPr>
                <w:ilvl w:val="0"/>
                <w:numId w:val="4"/>
              </w:numPr>
              <w:spacing w:line="276" w:lineRule="auto"/>
              <w:ind w:left="485"/>
            </w:pPr>
            <w:r>
              <w:lastRenderedPageBreak/>
              <w:t>Land Registr</w:t>
            </w:r>
            <w:r w:rsidR="00521203">
              <w:t>y Title Documents (Leasehold) £6</w:t>
            </w:r>
            <w:r>
              <w:t xml:space="preserve"> (no VAT)</w:t>
            </w:r>
            <w:r w:rsidR="00521203">
              <w:t xml:space="preserve"> (including Title and Plan)</w:t>
            </w:r>
          </w:p>
          <w:p w14:paraId="2FA91258" w14:textId="77777777" w:rsidR="00EB5F4B" w:rsidRDefault="00EB5F4B" w:rsidP="005B4406">
            <w:pPr>
              <w:spacing w:line="276" w:lineRule="auto"/>
            </w:pPr>
          </w:p>
          <w:p w14:paraId="04318AD2" w14:textId="77777777" w:rsidR="00EB5F4B" w:rsidRDefault="00EB5F4B" w:rsidP="005B4406">
            <w:pPr>
              <w:spacing w:line="276" w:lineRule="auto"/>
            </w:pPr>
          </w:p>
        </w:tc>
      </w:tr>
      <w:tr w:rsidR="00EB5F4B" w14:paraId="590329F0" w14:textId="77777777" w:rsidTr="005B4406">
        <w:tc>
          <w:tcPr>
            <w:tcW w:w="4508" w:type="dxa"/>
          </w:tcPr>
          <w:p w14:paraId="5C50CA85" w14:textId="77777777" w:rsidR="009F5A25" w:rsidRDefault="009F5A25" w:rsidP="005B4406">
            <w:pPr>
              <w:spacing w:line="276" w:lineRule="auto"/>
              <w:rPr>
                <w:b/>
              </w:rPr>
            </w:pPr>
          </w:p>
          <w:p w14:paraId="22763E63" w14:textId="77777777" w:rsidR="00EB5F4B" w:rsidRPr="00F1497A" w:rsidRDefault="00EB5F4B" w:rsidP="005B4406">
            <w:pPr>
              <w:spacing w:line="276" w:lineRule="auto"/>
              <w:rPr>
                <w:b/>
              </w:rPr>
            </w:pPr>
            <w:r>
              <w:rPr>
                <w:b/>
              </w:rPr>
              <w:t>Potential Additional Disbursements</w:t>
            </w:r>
          </w:p>
        </w:tc>
        <w:tc>
          <w:tcPr>
            <w:tcW w:w="4508" w:type="dxa"/>
          </w:tcPr>
          <w:p w14:paraId="2D442F49" w14:textId="77777777" w:rsidR="00EB5F4B" w:rsidRDefault="00EB5F4B" w:rsidP="005B4406">
            <w:pPr>
              <w:spacing w:line="276" w:lineRule="auto"/>
            </w:pPr>
          </w:p>
          <w:p w14:paraId="2BD6DCC3" w14:textId="77777777" w:rsidR="001C3934" w:rsidRDefault="00EB5F4B" w:rsidP="001C3934">
            <w:pPr>
              <w:pStyle w:val="ListParagraph"/>
              <w:numPr>
                <w:ilvl w:val="0"/>
                <w:numId w:val="4"/>
              </w:numPr>
              <w:spacing w:line="276" w:lineRule="auto"/>
              <w:ind w:left="483"/>
            </w:pPr>
            <w:r>
              <w:t>In Leasehold matters we may also need to pay a fee to the Landlords Soli</w:t>
            </w:r>
            <w:r w:rsidR="001C3934">
              <w:t xml:space="preserve">citors or Agents in respect of providing replies to Standard Leasehold Enquiries of the Landlord. </w:t>
            </w:r>
            <w:r>
              <w:t>This cost varies from one property to the next, depending on the fees confirmed in the Lease/ agreed with the landlord. We will advise you of this cost, however this usually ran</w:t>
            </w:r>
            <w:r w:rsidR="00521203">
              <w:t>ges between £25</w:t>
            </w:r>
            <w:r>
              <w:t xml:space="preserve">0 </w:t>
            </w:r>
            <w:r w:rsidR="00521203">
              <w:t>- £50</w:t>
            </w:r>
            <w:r w:rsidR="001C3934">
              <w:t>0</w:t>
            </w:r>
            <w:r w:rsidR="00413E60">
              <w:t xml:space="preserve"> plus VAT</w:t>
            </w:r>
            <w:r>
              <w:t xml:space="preserve">. </w:t>
            </w:r>
          </w:p>
          <w:p w14:paraId="6CDFE520" w14:textId="77777777" w:rsidR="00EB5F4B" w:rsidRDefault="00EB5F4B" w:rsidP="001C3934">
            <w:pPr>
              <w:pStyle w:val="ListParagraph"/>
              <w:numPr>
                <w:ilvl w:val="0"/>
                <w:numId w:val="4"/>
              </w:numPr>
              <w:spacing w:line="276" w:lineRule="auto"/>
              <w:ind w:left="483"/>
            </w:pPr>
            <w:r>
              <w:t xml:space="preserve">In leasehold matters, your Lease may require a </w:t>
            </w:r>
            <w:r w:rsidR="00FA0332">
              <w:t>Licence to Assign</w:t>
            </w:r>
            <w:r>
              <w:t xml:space="preserve">, depending on the terms of the Lease. The Landlord/ Management Company/ Agent may charge a fee </w:t>
            </w:r>
            <w:r w:rsidR="00FA0332">
              <w:t>for preparing</w:t>
            </w:r>
            <w:r>
              <w:t xml:space="preserve"> this document with them on </w:t>
            </w:r>
            <w:r w:rsidR="00FA0332">
              <w:t xml:space="preserve">or before </w:t>
            </w:r>
            <w:r>
              <w:t xml:space="preserve">completion of your </w:t>
            </w:r>
            <w:r w:rsidR="00FA0332">
              <w:t>sale</w:t>
            </w:r>
            <w:r>
              <w:t>. We will advise you of this cost, if appropriate, however the cost could ran</w:t>
            </w:r>
            <w:r w:rsidR="001C3934">
              <w:t>ge between £25</w:t>
            </w:r>
            <w:r w:rsidR="00FA0332">
              <w:t>0 to £50</w:t>
            </w:r>
            <w:r w:rsidR="001C3934">
              <w:t>0 plus VAT</w:t>
            </w:r>
          </w:p>
          <w:p w14:paraId="6465F6FB" w14:textId="77777777" w:rsidR="00EB5F4B" w:rsidRDefault="00EB5F4B" w:rsidP="005B4406">
            <w:pPr>
              <w:spacing w:line="276" w:lineRule="auto"/>
              <w:ind w:left="123"/>
            </w:pPr>
          </w:p>
          <w:p w14:paraId="36C0ECDA" w14:textId="77777777" w:rsidR="00EB5F4B" w:rsidRDefault="00EB5F4B" w:rsidP="001C3934">
            <w:pPr>
              <w:spacing w:line="276" w:lineRule="auto"/>
            </w:pPr>
            <w:r>
              <w:t xml:space="preserve">You should note that these disbursements can vary from property to property and can on </w:t>
            </w:r>
            <w:r w:rsidR="00413E60">
              <w:t xml:space="preserve">occasion </w:t>
            </w:r>
            <w:r>
              <w:t xml:space="preserve">be significantly more than the ranges given above. We can give you an accurate indication of costs once we have had sight of the specific documents for your </w:t>
            </w:r>
            <w:r w:rsidR="00FA0332">
              <w:t>sale</w:t>
            </w:r>
            <w:r>
              <w:t xml:space="preserve">. </w:t>
            </w:r>
          </w:p>
          <w:p w14:paraId="224B2FBA" w14:textId="77777777" w:rsidR="00EB5F4B" w:rsidRDefault="00EB5F4B" w:rsidP="005B4406">
            <w:pPr>
              <w:spacing w:line="276" w:lineRule="auto"/>
            </w:pPr>
          </w:p>
          <w:p w14:paraId="3972C5D1" w14:textId="77777777" w:rsidR="00EB5F4B" w:rsidRDefault="00EB5F4B" w:rsidP="005B4406">
            <w:pPr>
              <w:spacing w:line="276" w:lineRule="auto"/>
            </w:pPr>
            <w:r>
              <w:t xml:space="preserve">Other disbursements may apply depending on the terms of your Lease. We will update you on the specific fees upon </w:t>
            </w:r>
            <w:r w:rsidR="00B130F5">
              <w:t xml:space="preserve">receipt and review of the lease and the Management Pack/ replies to standard Leasehold Enquiries. </w:t>
            </w:r>
          </w:p>
          <w:p w14:paraId="031BB533" w14:textId="77777777" w:rsidR="00EB5F4B" w:rsidRDefault="00EB5F4B" w:rsidP="005B4406">
            <w:pPr>
              <w:spacing w:line="276" w:lineRule="auto"/>
            </w:pPr>
          </w:p>
        </w:tc>
      </w:tr>
      <w:tr w:rsidR="00EB5F4B" w14:paraId="2C722401" w14:textId="77777777" w:rsidTr="005B4406">
        <w:tc>
          <w:tcPr>
            <w:tcW w:w="4508" w:type="dxa"/>
          </w:tcPr>
          <w:p w14:paraId="696CAFCF" w14:textId="77777777" w:rsidR="009F5A25" w:rsidRDefault="009F5A25" w:rsidP="005B4406">
            <w:pPr>
              <w:spacing w:line="276" w:lineRule="auto"/>
              <w:rPr>
                <w:b/>
              </w:rPr>
            </w:pPr>
          </w:p>
          <w:p w14:paraId="09A17DF5" w14:textId="77777777" w:rsidR="00EB5F4B" w:rsidRDefault="00EB5F4B" w:rsidP="005B4406">
            <w:pPr>
              <w:spacing w:line="276" w:lineRule="auto"/>
              <w:rPr>
                <w:b/>
              </w:rPr>
            </w:pPr>
            <w:r>
              <w:rPr>
                <w:b/>
              </w:rPr>
              <w:t>Potential Additional Fees</w:t>
            </w:r>
          </w:p>
        </w:tc>
        <w:tc>
          <w:tcPr>
            <w:tcW w:w="4508" w:type="dxa"/>
          </w:tcPr>
          <w:p w14:paraId="1369C6BF" w14:textId="77777777" w:rsidR="009F5A25" w:rsidRDefault="009F5A25" w:rsidP="005B4406">
            <w:pPr>
              <w:spacing w:line="276" w:lineRule="auto"/>
            </w:pPr>
          </w:p>
          <w:p w14:paraId="5BFA3D57" w14:textId="77777777" w:rsidR="00EB5F4B" w:rsidRDefault="00EB5F4B" w:rsidP="005B4406">
            <w:pPr>
              <w:spacing w:line="276" w:lineRule="auto"/>
            </w:pPr>
            <w:r>
              <w:t xml:space="preserve">We always provide clients with a fee estimate at the start of each new matter, therefore if you would like a bespoke estimate for your particular matter/ case please contact us to discuss. </w:t>
            </w:r>
          </w:p>
          <w:p w14:paraId="2A101609" w14:textId="77777777" w:rsidR="00EB5F4B" w:rsidRDefault="00EB5F4B" w:rsidP="005B4406">
            <w:pPr>
              <w:spacing w:line="276" w:lineRule="auto"/>
            </w:pPr>
          </w:p>
          <w:p w14:paraId="462A3288" w14:textId="77777777" w:rsidR="00EB5F4B" w:rsidRDefault="00EB5F4B" w:rsidP="005B4406">
            <w:pPr>
              <w:spacing w:line="276" w:lineRule="auto"/>
            </w:pPr>
            <w:r>
              <w:t>If your case involves unexpected complications, we will always inform you, including any additional fees that may apply, so that you can make an informed decision as to how to proceed. You should be aware that additional fees will apply in the following situations:</w:t>
            </w:r>
          </w:p>
          <w:p w14:paraId="5BE16E63" w14:textId="77777777" w:rsidR="00EB5F4B" w:rsidRDefault="00EB5F4B" w:rsidP="005B4406">
            <w:pPr>
              <w:spacing w:line="276" w:lineRule="auto"/>
            </w:pPr>
          </w:p>
          <w:p w14:paraId="7254A3C7" w14:textId="77777777" w:rsidR="00EB5F4B" w:rsidRDefault="00EB5F4B" w:rsidP="005B4406">
            <w:pPr>
              <w:pStyle w:val="ListParagraph"/>
              <w:numPr>
                <w:ilvl w:val="0"/>
                <w:numId w:val="20"/>
              </w:numPr>
              <w:spacing w:line="276" w:lineRule="auto"/>
            </w:pPr>
            <w:r>
              <w:t xml:space="preserve">Administering Service Charge Retentions in leasehold matters </w:t>
            </w:r>
          </w:p>
          <w:p w14:paraId="341C0500" w14:textId="77777777" w:rsidR="00EB5F4B" w:rsidRDefault="00EB5F4B" w:rsidP="005B4406">
            <w:pPr>
              <w:pStyle w:val="ListParagraph"/>
              <w:numPr>
                <w:ilvl w:val="0"/>
                <w:numId w:val="20"/>
              </w:numPr>
              <w:spacing w:line="276" w:lineRule="auto"/>
            </w:pPr>
            <w:r>
              <w:t xml:space="preserve">Administration Fees if you require your documents by post. </w:t>
            </w:r>
          </w:p>
          <w:p w14:paraId="31F8A6A5" w14:textId="77777777" w:rsidR="00EB5F4B" w:rsidRDefault="004F39EB" w:rsidP="005B4406">
            <w:pPr>
              <w:pStyle w:val="ListParagraph"/>
              <w:numPr>
                <w:ilvl w:val="0"/>
                <w:numId w:val="20"/>
              </w:numPr>
              <w:spacing w:line="276" w:lineRule="auto"/>
            </w:pPr>
            <w:r>
              <w:t>Dealing with Lease Extension</w:t>
            </w:r>
          </w:p>
          <w:p w14:paraId="2B1DD305" w14:textId="77777777" w:rsidR="00EB5F4B" w:rsidRDefault="00EB5F4B" w:rsidP="005B4406">
            <w:pPr>
              <w:pStyle w:val="ListParagraph"/>
              <w:numPr>
                <w:ilvl w:val="0"/>
                <w:numId w:val="20"/>
              </w:numPr>
              <w:spacing w:line="276" w:lineRule="auto"/>
            </w:pPr>
            <w:r>
              <w:t xml:space="preserve">Approval of a tenancy Agreement </w:t>
            </w:r>
          </w:p>
          <w:p w14:paraId="323540CE" w14:textId="77777777" w:rsidR="00EB5F4B" w:rsidRDefault="00EB5F4B" w:rsidP="005B4406">
            <w:pPr>
              <w:pStyle w:val="ListParagraph"/>
              <w:numPr>
                <w:ilvl w:val="0"/>
                <w:numId w:val="20"/>
              </w:numPr>
              <w:spacing w:line="276" w:lineRule="auto"/>
            </w:pPr>
            <w:r>
              <w:t xml:space="preserve">Additional bank transfer costs (per transfer) </w:t>
            </w:r>
          </w:p>
          <w:p w14:paraId="4003FE72" w14:textId="77777777" w:rsidR="00EB5F4B" w:rsidRDefault="00EB5F4B" w:rsidP="005B4406">
            <w:pPr>
              <w:pStyle w:val="ListParagraph"/>
              <w:numPr>
                <w:ilvl w:val="0"/>
                <w:numId w:val="20"/>
              </w:numPr>
              <w:spacing w:line="276" w:lineRule="auto"/>
            </w:pPr>
            <w:r>
              <w:t xml:space="preserve">Administration fees for unpaid cheques </w:t>
            </w:r>
          </w:p>
          <w:p w14:paraId="74452C8F" w14:textId="77777777" w:rsidR="00EB5F4B" w:rsidRDefault="00EB5F4B" w:rsidP="005B4406">
            <w:pPr>
              <w:pStyle w:val="ListParagraph"/>
              <w:numPr>
                <w:ilvl w:val="0"/>
                <w:numId w:val="20"/>
              </w:numPr>
              <w:spacing w:line="276" w:lineRule="auto"/>
            </w:pPr>
            <w:r>
              <w:t xml:space="preserve">Administration costs for cheques stopped at client request </w:t>
            </w:r>
          </w:p>
          <w:p w14:paraId="1CCB5F4A" w14:textId="77777777" w:rsidR="00EB5F4B" w:rsidRDefault="00EB5F4B" w:rsidP="005B4406">
            <w:pPr>
              <w:pStyle w:val="ListParagraph"/>
              <w:numPr>
                <w:ilvl w:val="0"/>
                <w:numId w:val="20"/>
              </w:numPr>
              <w:spacing w:line="276" w:lineRule="auto"/>
            </w:pPr>
            <w:r>
              <w:t>Completion required within 7 days of exchange of contracts</w:t>
            </w:r>
          </w:p>
          <w:p w14:paraId="41135EBE" w14:textId="77777777" w:rsidR="00EB5F4B" w:rsidRDefault="00EB5F4B" w:rsidP="005B4406">
            <w:pPr>
              <w:pStyle w:val="ListParagraph"/>
              <w:numPr>
                <w:ilvl w:val="0"/>
                <w:numId w:val="20"/>
              </w:numPr>
              <w:spacing w:line="276" w:lineRule="auto"/>
            </w:pPr>
            <w:r>
              <w:t>Dealing with sitting tenants</w:t>
            </w:r>
            <w:r w:rsidR="00413E60">
              <w:t xml:space="preserve"> or occupiers </w:t>
            </w:r>
          </w:p>
          <w:p w14:paraId="1F267618" w14:textId="77777777" w:rsidR="004F39EB" w:rsidRDefault="004F39EB" w:rsidP="005B4406">
            <w:pPr>
              <w:pStyle w:val="ListParagraph"/>
              <w:numPr>
                <w:ilvl w:val="0"/>
                <w:numId w:val="20"/>
              </w:numPr>
              <w:spacing w:line="276" w:lineRule="auto"/>
            </w:pPr>
            <w:r>
              <w:t xml:space="preserve">Dealing with share of freehold for a leasehold property </w:t>
            </w:r>
          </w:p>
          <w:p w14:paraId="218D2CBF" w14:textId="77777777" w:rsidR="00EB5F4B" w:rsidRDefault="00EB5F4B" w:rsidP="005B4406">
            <w:pPr>
              <w:pStyle w:val="ListParagraph"/>
              <w:numPr>
                <w:ilvl w:val="0"/>
                <w:numId w:val="20"/>
              </w:numPr>
              <w:spacing w:line="276" w:lineRule="auto"/>
            </w:pPr>
            <w:r>
              <w:t xml:space="preserve">Dealing with third party lawyers, e.g. in a matrimonial dispute </w:t>
            </w:r>
          </w:p>
          <w:p w14:paraId="3FFA4D70" w14:textId="77777777" w:rsidR="00EB5F4B" w:rsidRDefault="00EB5F4B" w:rsidP="005B4406">
            <w:pPr>
              <w:pStyle w:val="ListParagraph"/>
              <w:numPr>
                <w:ilvl w:val="0"/>
                <w:numId w:val="20"/>
              </w:numPr>
              <w:spacing w:line="276" w:lineRule="auto"/>
            </w:pPr>
            <w:r>
              <w:t xml:space="preserve">Dealing with trust property </w:t>
            </w:r>
          </w:p>
          <w:p w14:paraId="0079A86B" w14:textId="77777777" w:rsidR="00EB5F4B" w:rsidRDefault="004F39EB" w:rsidP="005B4406">
            <w:pPr>
              <w:pStyle w:val="ListParagraph"/>
              <w:numPr>
                <w:ilvl w:val="0"/>
                <w:numId w:val="20"/>
              </w:numPr>
              <w:spacing w:line="276" w:lineRule="auto"/>
            </w:pPr>
            <w:r>
              <w:t xml:space="preserve">Dealing with solar panel leases and unusual leases </w:t>
            </w:r>
          </w:p>
          <w:p w14:paraId="563EC578" w14:textId="77777777" w:rsidR="004F39EB" w:rsidRDefault="004F39EB" w:rsidP="005B4406">
            <w:pPr>
              <w:pStyle w:val="ListParagraph"/>
              <w:numPr>
                <w:ilvl w:val="0"/>
                <w:numId w:val="20"/>
              </w:numPr>
              <w:spacing w:line="276" w:lineRule="auto"/>
            </w:pPr>
            <w:r>
              <w:t>Dealing with private charge holders</w:t>
            </w:r>
          </w:p>
          <w:p w14:paraId="412A7A11" w14:textId="77777777" w:rsidR="004F39EB" w:rsidRDefault="004F39EB" w:rsidP="005B4406">
            <w:pPr>
              <w:pStyle w:val="ListParagraph"/>
              <w:numPr>
                <w:ilvl w:val="0"/>
                <w:numId w:val="20"/>
              </w:numPr>
              <w:spacing w:line="276" w:lineRule="auto"/>
            </w:pPr>
            <w:r>
              <w:t>Dealing with Ground Rent or Service Charge (if you are not up to date)</w:t>
            </w:r>
          </w:p>
          <w:p w14:paraId="1599AB94" w14:textId="77777777" w:rsidR="004F39EB" w:rsidRDefault="004F39EB" w:rsidP="005B4406">
            <w:pPr>
              <w:pStyle w:val="ListParagraph"/>
              <w:numPr>
                <w:ilvl w:val="0"/>
                <w:numId w:val="20"/>
              </w:numPr>
              <w:spacing w:line="276" w:lineRule="auto"/>
            </w:pPr>
            <w:r>
              <w:t xml:space="preserve">Drafting Certificate of Consent/ compliance </w:t>
            </w:r>
          </w:p>
          <w:p w14:paraId="43581898" w14:textId="77777777" w:rsidR="004F39EB" w:rsidRDefault="004F39EB" w:rsidP="004F39EB">
            <w:pPr>
              <w:pStyle w:val="ListParagraph"/>
              <w:numPr>
                <w:ilvl w:val="0"/>
                <w:numId w:val="20"/>
              </w:numPr>
              <w:spacing w:line="276" w:lineRule="auto"/>
            </w:pPr>
            <w:r>
              <w:t xml:space="preserve">Drafting RX3/4 form to remove a restriction on the title </w:t>
            </w:r>
          </w:p>
          <w:p w14:paraId="25B4522B" w14:textId="77777777" w:rsidR="004F39EB" w:rsidRDefault="004F39EB" w:rsidP="004F39EB">
            <w:pPr>
              <w:pStyle w:val="ListParagraph"/>
              <w:numPr>
                <w:ilvl w:val="0"/>
                <w:numId w:val="20"/>
              </w:numPr>
              <w:spacing w:line="276" w:lineRule="auto"/>
            </w:pPr>
            <w:r>
              <w:t xml:space="preserve">Drafting and dealing with Deed of Covenant </w:t>
            </w:r>
          </w:p>
          <w:p w14:paraId="11C0F206" w14:textId="77777777" w:rsidR="004F39EB" w:rsidRDefault="004F39EB" w:rsidP="004F39EB">
            <w:pPr>
              <w:pStyle w:val="ListParagraph"/>
              <w:numPr>
                <w:ilvl w:val="0"/>
                <w:numId w:val="20"/>
              </w:numPr>
              <w:spacing w:line="276" w:lineRule="auto"/>
            </w:pPr>
            <w:r>
              <w:t xml:space="preserve">Drafting and </w:t>
            </w:r>
            <w:r w:rsidR="00B10EA2">
              <w:t>d</w:t>
            </w:r>
            <w:r>
              <w:t xml:space="preserve">ealing with Deed of Easement (to grant or reserve rights) </w:t>
            </w:r>
          </w:p>
          <w:p w14:paraId="32117EB6" w14:textId="77777777" w:rsidR="00B10EA2" w:rsidRDefault="00B10EA2" w:rsidP="004F39EB">
            <w:pPr>
              <w:pStyle w:val="ListParagraph"/>
              <w:numPr>
                <w:ilvl w:val="0"/>
                <w:numId w:val="20"/>
              </w:numPr>
              <w:spacing w:line="276" w:lineRule="auto"/>
            </w:pPr>
            <w:r>
              <w:t xml:space="preserve">Drafting additional contract packages for sale contract race. </w:t>
            </w:r>
          </w:p>
          <w:p w14:paraId="6436DE3D" w14:textId="77777777" w:rsidR="00EB5F4B" w:rsidRDefault="00EB5F4B" w:rsidP="004F39EB">
            <w:pPr>
              <w:pStyle w:val="ListParagraph"/>
              <w:numPr>
                <w:ilvl w:val="0"/>
                <w:numId w:val="20"/>
              </w:numPr>
              <w:spacing w:line="276" w:lineRule="auto"/>
            </w:pPr>
            <w:r>
              <w:lastRenderedPageBreak/>
              <w:t xml:space="preserve">Drafting Statutory Declaration or Statement of Truth </w:t>
            </w:r>
          </w:p>
          <w:p w14:paraId="27F8A700" w14:textId="77777777" w:rsidR="00EB5F4B" w:rsidRDefault="00EB5F4B" w:rsidP="005B4406">
            <w:pPr>
              <w:pStyle w:val="ListParagraph"/>
              <w:numPr>
                <w:ilvl w:val="0"/>
                <w:numId w:val="20"/>
              </w:numPr>
              <w:spacing w:line="276" w:lineRule="auto"/>
            </w:pPr>
            <w:r>
              <w:t xml:space="preserve">File Retrieval after completion from storage </w:t>
            </w:r>
          </w:p>
          <w:p w14:paraId="092B6081" w14:textId="77777777" w:rsidR="00EB5F4B" w:rsidRDefault="00EB5F4B" w:rsidP="005B4406">
            <w:pPr>
              <w:pStyle w:val="ListParagraph"/>
              <w:numPr>
                <w:ilvl w:val="0"/>
                <w:numId w:val="20"/>
              </w:numPr>
              <w:spacing w:line="276" w:lineRule="auto"/>
            </w:pPr>
            <w:r>
              <w:t xml:space="preserve">General Power of Attorney </w:t>
            </w:r>
          </w:p>
          <w:p w14:paraId="6021DC80" w14:textId="77777777" w:rsidR="00B10EA2" w:rsidRDefault="00B10EA2" w:rsidP="005B4406">
            <w:pPr>
              <w:pStyle w:val="ListParagraph"/>
              <w:numPr>
                <w:ilvl w:val="0"/>
                <w:numId w:val="20"/>
              </w:numPr>
              <w:spacing w:line="276" w:lineRule="auto"/>
            </w:pPr>
            <w:r>
              <w:t xml:space="preserve">Liaising with third party solicitor (including the conveyancers/ solicitors acting on your related purchase) </w:t>
            </w:r>
          </w:p>
          <w:p w14:paraId="0E14F7B7" w14:textId="77777777" w:rsidR="00B10EA2" w:rsidRDefault="00B10EA2" w:rsidP="005B4406">
            <w:pPr>
              <w:pStyle w:val="ListParagraph"/>
              <w:numPr>
                <w:ilvl w:val="0"/>
                <w:numId w:val="20"/>
              </w:numPr>
              <w:spacing w:line="276" w:lineRule="auto"/>
            </w:pPr>
            <w:r>
              <w:t xml:space="preserve">Matrimonial disputed sale </w:t>
            </w:r>
          </w:p>
          <w:p w14:paraId="556FD975" w14:textId="77777777" w:rsidR="00EB5F4B" w:rsidRDefault="00EB5F4B" w:rsidP="005B4406">
            <w:pPr>
              <w:pStyle w:val="ListParagraph"/>
              <w:numPr>
                <w:ilvl w:val="0"/>
                <w:numId w:val="20"/>
              </w:numPr>
              <w:spacing w:line="276" w:lineRule="auto"/>
            </w:pPr>
            <w:r>
              <w:t xml:space="preserve">Mutual Deed of Covenant for flying freehold </w:t>
            </w:r>
          </w:p>
          <w:p w14:paraId="3EF63D43" w14:textId="77777777" w:rsidR="00C90039" w:rsidRDefault="00C90039" w:rsidP="005B4406">
            <w:pPr>
              <w:pStyle w:val="ListParagraph"/>
              <w:numPr>
                <w:ilvl w:val="0"/>
                <w:numId w:val="20"/>
              </w:numPr>
              <w:spacing w:line="276" w:lineRule="auto"/>
            </w:pPr>
            <w:r>
              <w:t xml:space="preserve">Dealing with New Build Properties </w:t>
            </w:r>
          </w:p>
          <w:p w14:paraId="0799126D" w14:textId="77777777" w:rsidR="00EB5F4B" w:rsidRDefault="00EB5F4B" w:rsidP="005B4406">
            <w:pPr>
              <w:pStyle w:val="ListParagraph"/>
              <w:numPr>
                <w:ilvl w:val="0"/>
                <w:numId w:val="20"/>
              </w:numPr>
              <w:spacing w:line="276" w:lineRule="auto"/>
            </w:pPr>
            <w:r>
              <w:t>Obtaining Indemnity Insurance (each)</w:t>
            </w:r>
          </w:p>
          <w:p w14:paraId="1664A655" w14:textId="77777777" w:rsidR="00F71DE2" w:rsidRDefault="00F71DE2" w:rsidP="005B4406">
            <w:pPr>
              <w:pStyle w:val="ListParagraph"/>
              <w:numPr>
                <w:ilvl w:val="0"/>
                <w:numId w:val="20"/>
              </w:numPr>
              <w:spacing w:line="276" w:lineRule="auto"/>
            </w:pPr>
            <w:r>
              <w:t>Redeeming a lender’s charge (per redemption)</w:t>
            </w:r>
          </w:p>
          <w:p w14:paraId="2E4DD057" w14:textId="77777777" w:rsidR="00F71DE2" w:rsidRDefault="00F71DE2" w:rsidP="005B4406">
            <w:pPr>
              <w:pStyle w:val="ListParagraph"/>
              <w:numPr>
                <w:ilvl w:val="0"/>
                <w:numId w:val="20"/>
              </w:numPr>
              <w:spacing w:line="276" w:lineRule="auto"/>
            </w:pPr>
            <w:r>
              <w:t>Removal of Registered Restriction from the Land Registry Records</w:t>
            </w:r>
          </w:p>
          <w:p w14:paraId="7A3E5BB0" w14:textId="77777777" w:rsidR="00F71DE2" w:rsidRDefault="00F71DE2" w:rsidP="005B4406">
            <w:pPr>
              <w:pStyle w:val="ListParagraph"/>
              <w:numPr>
                <w:ilvl w:val="0"/>
                <w:numId w:val="20"/>
              </w:numPr>
              <w:spacing w:line="276" w:lineRule="auto"/>
            </w:pPr>
            <w:r>
              <w:t>Removal of the registered caution from the Land Registry records</w:t>
            </w:r>
          </w:p>
          <w:p w14:paraId="45507715" w14:textId="77777777" w:rsidR="00F71DE2" w:rsidRDefault="00F71DE2" w:rsidP="005B4406">
            <w:pPr>
              <w:pStyle w:val="ListParagraph"/>
              <w:numPr>
                <w:ilvl w:val="0"/>
                <w:numId w:val="20"/>
              </w:numPr>
              <w:spacing w:line="276" w:lineRule="auto"/>
            </w:pPr>
            <w:r>
              <w:t xml:space="preserve">Repaying a legal charge/ mortgage over another property </w:t>
            </w:r>
          </w:p>
          <w:p w14:paraId="3AF53C1E" w14:textId="77777777" w:rsidR="00F71DE2" w:rsidRDefault="00F71DE2" w:rsidP="005B4406">
            <w:pPr>
              <w:pStyle w:val="ListParagraph"/>
              <w:numPr>
                <w:ilvl w:val="0"/>
                <w:numId w:val="20"/>
              </w:numPr>
              <w:spacing w:line="276" w:lineRule="auto"/>
            </w:pPr>
            <w:r>
              <w:t>Returning original documents</w:t>
            </w:r>
          </w:p>
          <w:p w14:paraId="6D101C6B" w14:textId="77777777" w:rsidR="00F71DE2" w:rsidRDefault="00F71DE2" w:rsidP="005B4406">
            <w:pPr>
              <w:pStyle w:val="ListParagraph"/>
              <w:numPr>
                <w:ilvl w:val="0"/>
                <w:numId w:val="20"/>
              </w:numPr>
              <w:spacing w:line="276" w:lineRule="auto"/>
            </w:pPr>
            <w:r>
              <w:t xml:space="preserve">Sale at an undervalue </w:t>
            </w:r>
          </w:p>
          <w:p w14:paraId="1E1F26B1" w14:textId="77777777" w:rsidR="00F71DE2" w:rsidRDefault="00F71DE2" w:rsidP="005B4406">
            <w:pPr>
              <w:pStyle w:val="ListParagraph"/>
              <w:numPr>
                <w:ilvl w:val="0"/>
                <w:numId w:val="20"/>
              </w:numPr>
              <w:spacing w:line="276" w:lineRule="auto"/>
            </w:pPr>
            <w:r>
              <w:t xml:space="preserve">Share Equity/ Help to Buy </w:t>
            </w:r>
          </w:p>
          <w:p w14:paraId="2C1C047B" w14:textId="77777777" w:rsidR="00F71DE2" w:rsidRDefault="00F71DE2" w:rsidP="005B4406">
            <w:pPr>
              <w:pStyle w:val="ListParagraph"/>
              <w:numPr>
                <w:ilvl w:val="0"/>
                <w:numId w:val="20"/>
              </w:numPr>
              <w:spacing w:line="276" w:lineRule="auto"/>
            </w:pPr>
            <w:r>
              <w:t xml:space="preserve">Shared Ownership </w:t>
            </w:r>
          </w:p>
          <w:p w14:paraId="49E4B4A8" w14:textId="77777777" w:rsidR="00F71DE2" w:rsidRDefault="00CE0DA7" w:rsidP="005B4406">
            <w:pPr>
              <w:pStyle w:val="ListParagraph"/>
              <w:numPr>
                <w:ilvl w:val="0"/>
                <w:numId w:val="20"/>
              </w:numPr>
              <w:spacing w:line="276" w:lineRule="auto"/>
            </w:pPr>
            <w:r>
              <w:t>Simultaneous</w:t>
            </w:r>
            <w:r w:rsidR="00F71DE2">
              <w:t xml:space="preserve"> exchange and completion requested </w:t>
            </w:r>
          </w:p>
          <w:p w14:paraId="65F35FEE" w14:textId="77777777" w:rsidR="00F71DE2" w:rsidRDefault="00F71DE2" w:rsidP="005B4406">
            <w:pPr>
              <w:pStyle w:val="ListParagraph"/>
              <w:numPr>
                <w:ilvl w:val="0"/>
                <w:numId w:val="20"/>
              </w:numPr>
              <w:spacing w:line="276" w:lineRule="auto"/>
            </w:pPr>
            <w:r>
              <w:t xml:space="preserve">Staircasing </w:t>
            </w:r>
          </w:p>
          <w:p w14:paraId="44B41191" w14:textId="77777777" w:rsidR="00EB5F4B" w:rsidRDefault="00EB5F4B" w:rsidP="005B4406">
            <w:pPr>
              <w:pStyle w:val="ListParagraph"/>
              <w:numPr>
                <w:ilvl w:val="0"/>
                <w:numId w:val="20"/>
              </w:numPr>
              <w:spacing w:line="276" w:lineRule="auto"/>
            </w:pPr>
            <w:r>
              <w:t xml:space="preserve">Unregistered land </w:t>
            </w:r>
          </w:p>
          <w:p w14:paraId="4B12B4ED" w14:textId="77777777" w:rsidR="00EB5F4B" w:rsidRDefault="00F71DE2" w:rsidP="005B4406">
            <w:pPr>
              <w:pStyle w:val="ListParagraph"/>
              <w:numPr>
                <w:ilvl w:val="0"/>
                <w:numId w:val="20"/>
              </w:numPr>
              <w:spacing w:line="276" w:lineRule="auto"/>
            </w:pPr>
            <w:r>
              <w:t>Updating your name and address on the Land Registry records</w:t>
            </w:r>
          </w:p>
          <w:p w14:paraId="27B3CC5B" w14:textId="77777777" w:rsidR="004A657A" w:rsidRDefault="00F71DE2" w:rsidP="005B4406">
            <w:pPr>
              <w:pStyle w:val="ListParagraph"/>
              <w:numPr>
                <w:ilvl w:val="0"/>
                <w:numId w:val="20"/>
              </w:numPr>
              <w:spacing w:line="276" w:lineRule="auto"/>
            </w:pPr>
            <w:r>
              <w:t>Voluntary First Registration for a sale</w:t>
            </w:r>
          </w:p>
          <w:p w14:paraId="37B373E2" w14:textId="77777777" w:rsidR="00F71DE2" w:rsidRDefault="004A657A" w:rsidP="005B4406">
            <w:pPr>
              <w:pStyle w:val="ListParagraph"/>
              <w:numPr>
                <w:ilvl w:val="0"/>
                <w:numId w:val="20"/>
              </w:numPr>
              <w:spacing w:line="276" w:lineRule="auto"/>
            </w:pPr>
            <w:r>
              <w:t>Involves a freehold property on a private estate</w:t>
            </w:r>
            <w:r w:rsidR="00F71DE2">
              <w:t xml:space="preserve"> </w:t>
            </w:r>
          </w:p>
          <w:p w14:paraId="7A71811C" w14:textId="77777777" w:rsidR="00EB5F4B" w:rsidRDefault="00EB5F4B" w:rsidP="005B4406">
            <w:pPr>
              <w:spacing w:line="276" w:lineRule="auto"/>
            </w:pPr>
          </w:p>
          <w:p w14:paraId="6F731178" w14:textId="77777777" w:rsidR="00EB5F4B" w:rsidRDefault="00EB5F4B" w:rsidP="005B4406">
            <w:pPr>
              <w:spacing w:line="276" w:lineRule="auto"/>
            </w:pPr>
            <w:r>
              <w:t xml:space="preserve">This list is not exhaustive, and if there are additional fees that you may incur we will inform you in advance. In addition to our legal fees for some items above you may incur an associated disbursement, such as additional Land Registry Fees, or Landlord Fees (if appropriate). We will inform you accordingly. </w:t>
            </w:r>
          </w:p>
        </w:tc>
      </w:tr>
      <w:tr w:rsidR="007F02B3" w14:paraId="698B8D93" w14:textId="77777777" w:rsidTr="005B4406">
        <w:tc>
          <w:tcPr>
            <w:tcW w:w="4508" w:type="dxa"/>
          </w:tcPr>
          <w:p w14:paraId="016E6480" w14:textId="464F6789" w:rsidR="007F02B3" w:rsidRDefault="007F02B3" w:rsidP="007F02B3">
            <w:pPr>
              <w:spacing w:line="276" w:lineRule="auto"/>
              <w:rPr>
                <w:b/>
              </w:rPr>
            </w:pPr>
            <w:r w:rsidRPr="002D7291">
              <w:rPr>
                <w:rFonts w:ascii="Calibri" w:eastAsia="Times New Roman" w:hAnsi="Calibri" w:cs="Calibri"/>
                <w:b/>
                <w:bCs/>
                <w:color w:val="000000" w:themeColor="text1"/>
                <w:lang w:eastAsia="en-GB"/>
              </w:rPr>
              <w:lastRenderedPageBreak/>
              <w:t>VAT</w:t>
            </w:r>
          </w:p>
        </w:tc>
        <w:tc>
          <w:tcPr>
            <w:tcW w:w="4508" w:type="dxa"/>
          </w:tcPr>
          <w:p w14:paraId="03122113" w14:textId="6D153DBA" w:rsidR="007F02B3" w:rsidRDefault="007F02B3" w:rsidP="007F02B3">
            <w:pPr>
              <w:spacing w:line="276" w:lineRule="auto"/>
            </w:pPr>
            <w:r w:rsidRPr="002D7291">
              <w:rPr>
                <w:rFonts w:ascii="Calibri" w:eastAsia="Times New Roman" w:hAnsi="Calibri" w:cs="Calibri"/>
                <w:color w:val="000000" w:themeColor="text1"/>
                <w:lang w:eastAsia="en-GB"/>
              </w:rPr>
              <w:t>The prevailing VAT rate stands at 20%</w:t>
            </w:r>
          </w:p>
        </w:tc>
      </w:tr>
    </w:tbl>
    <w:p w14:paraId="31DBF422" w14:textId="77777777" w:rsidR="00303CA8" w:rsidRPr="00856E11" w:rsidRDefault="00303CA8" w:rsidP="00D31067">
      <w:pPr>
        <w:spacing w:line="276" w:lineRule="auto"/>
      </w:pPr>
    </w:p>
    <w:sectPr w:rsidR="00303CA8" w:rsidRPr="00856E1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2E24A" w14:textId="77777777" w:rsidR="00313351" w:rsidRDefault="00313351" w:rsidP="00D223F6">
      <w:pPr>
        <w:spacing w:after="0" w:line="240" w:lineRule="auto"/>
      </w:pPr>
      <w:r>
        <w:separator/>
      </w:r>
    </w:p>
  </w:endnote>
  <w:endnote w:type="continuationSeparator" w:id="0">
    <w:p w14:paraId="67AB84E0" w14:textId="77777777" w:rsidR="00313351" w:rsidRDefault="00313351"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Neue Medium">
    <w:altName w:val="Arial"/>
    <w:charset w:val="4D"/>
    <w:family w:val="swiss"/>
    <w:pitch w:val="variable"/>
    <w:sig w:usb0="00000001" w:usb1="5000205B" w:usb2="00000002" w:usb3="00000000" w:csb0="0000009B" w:csb1="00000000"/>
  </w:font>
  <w:font w:name="Proxima Nova Alt Rg">
    <w:altName w:val="Franklin Gothic Medium Cond"/>
    <w:panose1 w:val="00000000000000000000"/>
    <w:charset w:val="4D"/>
    <w:family w:val="auto"/>
    <w:notTrueType/>
    <w:pitch w:val="variable"/>
    <w:sig w:usb0="800000AF" w:usb1="5000E0FB"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06383"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74BF6D23" wp14:editId="6ECABB11">
              <wp:simplePos x="0" y="0"/>
              <wp:positionH relativeFrom="page">
                <wp:posOffset>0</wp:posOffset>
              </wp:positionH>
              <wp:positionV relativeFrom="paragraph">
                <wp:posOffset>480600</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D383BAC" id="Rectangle 5" o:spid="_x0000_s1026" style="position:absolute;margin-left:0;margin-top:37.85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46B93" w14:textId="77777777" w:rsidR="00313351" w:rsidRDefault="00313351" w:rsidP="00D223F6">
      <w:pPr>
        <w:spacing w:after="0" w:line="240" w:lineRule="auto"/>
      </w:pPr>
      <w:r>
        <w:separator/>
      </w:r>
    </w:p>
  </w:footnote>
  <w:footnote w:type="continuationSeparator" w:id="0">
    <w:p w14:paraId="653C78B4" w14:textId="77777777" w:rsidR="00313351" w:rsidRDefault="00313351"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54D98" w14:textId="77777777" w:rsidR="0053432A" w:rsidRDefault="0053432A" w:rsidP="0053432A">
    <w:pPr>
      <w:pStyle w:val="Header"/>
    </w:pPr>
    <w:r w:rsidRPr="00031DF4">
      <w:rPr>
        <w:rFonts w:ascii="Helvetica Neue Medium" w:hAnsi="Helvetica Neue Medium"/>
        <w:sz w:val="20"/>
        <w:szCs w:val="20"/>
      </w:rPr>
      <w:tab/>
    </w:r>
    <w:r w:rsidR="00930ADF" w:rsidRPr="00766B13">
      <w:rPr>
        <w:b/>
        <w:noProof/>
        <w:lang w:eastAsia="en-GB"/>
      </w:rPr>
      <w:drawing>
        <wp:inline distT="0" distB="0" distL="0" distR="0" wp14:anchorId="5D3997E9" wp14:editId="0585B00C">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34DCF"/>
    <w:multiLevelType w:val="hybridMultilevel"/>
    <w:tmpl w:val="6D40C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6"/>
  </w:num>
  <w:num w:numId="4">
    <w:abstractNumId w:val="14"/>
  </w:num>
  <w:num w:numId="5">
    <w:abstractNumId w:val="0"/>
  </w:num>
  <w:num w:numId="6">
    <w:abstractNumId w:val="20"/>
  </w:num>
  <w:num w:numId="7">
    <w:abstractNumId w:val="18"/>
  </w:num>
  <w:num w:numId="8">
    <w:abstractNumId w:val="21"/>
  </w:num>
  <w:num w:numId="9">
    <w:abstractNumId w:val="17"/>
  </w:num>
  <w:num w:numId="10">
    <w:abstractNumId w:val="5"/>
  </w:num>
  <w:num w:numId="11">
    <w:abstractNumId w:val="7"/>
  </w:num>
  <w:num w:numId="12">
    <w:abstractNumId w:val="15"/>
  </w:num>
  <w:num w:numId="13">
    <w:abstractNumId w:val="9"/>
  </w:num>
  <w:num w:numId="14">
    <w:abstractNumId w:val="19"/>
  </w:num>
  <w:num w:numId="15">
    <w:abstractNumId w:val="11"/>
  </w:num>
  <w:num w:numId="16">
    <w:abstractNumId w:val="13"/>
  </w:num>
  <w:num w:numId="17">
    <w:abstractNumId w:val="10"/>
  </w:num>
  <w:num w:numId="18">
    <w:abstractNumId w:val="12"/>
  </w:num>
  <w:num w:numId="19">
    <w:abstractNumId w:val="2"/>
  </w:num>
  <w:num w:numId="20">
    <w:abstractNumId w:val="22"/>
  </w:num>
  <w:num w:numId="21">
    <w:abstractNumId w:val="6"/>
  </w:num>
  <w:num w:numId="22">
    <w:abstractNumId w:val="3"/>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c3MzczMjY3sDRU0lEKTi0uzszPAykwrgUAH9KZzSwAAAA="/>
  </w:docVars>
  <w:rsids>
    <w:rsidRoot w:val="00CA36B3"/>
    <w:rsid w:val="0003374B"/>
    <w:rsid w:val="00045FFE"/>
    <w:rsid w:val="00085F75"/>
    <w:rsid w:val="000C5974"/>
    <w:rsid w:val="00112257"/>
    <w:rsid w:val="00162406"/>
    <w:rsid w:val="00165124"/>
    <w:rsid w:val="001B050A"/>
    <w:rsid w:val="001C3934"/>
    <w:rsid w:val="001D7DAC"/>
    <w:rsid w:val="001F2196"/>
    <w:rsid w:val="002121E5"/>
    <w:rsid w:val="00252496"/>
    <w:rsid w:val="002776E3"/>
    <w:rsid w:val="002B00A4"/>
    <w:rsid w:val="002D1D37"/>
    <w:rsid w:val="002E14D2"/>
    <w:rsid w:val="002E28C6"/>
    <w:rsid w:val="002F0DEB"/>
    <w:rsid w:val="00302BB3"/>
    <w:rsid w:val="00303CA8"/>
    <w:rsid w:val="00313351"/>
    <w:rsid w:val="003335EE"/>
    <w:rsid w:val="00336838"/>
    <w:rsid w:val="0036210D"/>
    <w:rsid w:val="003D2BDA"/>
    <w:rsid w:val="003F2B21"/>
    <w:rsid w:val="003F4795"/>
    <w:rsid w:val="00406709"/>
    <w:rsid w:val="00413E60"/>
    <w:rsid w:val="00414C21"/>
    <w:rsid w:val="0041667A"/>
    <w:rsid w:val="00427474"/>
    <w:rsid w:val="00455119"/>
    <w:rsid w:val="00456308"/>
    <w:rsid w:val="00470A30"/>
    <w:rsid w:val="00473CEC"/>
    <w:rsid w:val="004A657A"/>
    <w:rsid w:val="004A6E09"/>
    <w:rsid w:val="004C6A5C"/>
    <w:rsid w:val="004F39EB"/>
    <w:rsid w:val="004F5DB5"/>
    <w:rsid w:val="005136C7"/>
    <w:rsid w:val="00514618"/>
    <w:rsid w:val="00521203"/>
    <w:rsid w:val="005230E0"/>
    <w:rsid w:val="0053432A"/>
    <w:rsid w:val="00574B14"/>
    <w:rsid w:val="005A08EC"/>
    <w:rsid w:val="005B2782"/>
    <w:rsid w:val="005C47D9"/>
    <w:rsid w:val="006140D4"/>
    <w:rsid w:val="00615E13"/>
    <w:rsid w:val="00616087"/>
    <w:rsid w:val="006359F3"/>
    <w:rsid w:val="0066283F"/>
    <w:rsid w:val="00664316"/>
    <w:rsid w:val="0066737A"/>
    <w:rsid w:val="006B21AC"/>
    <w:rsid w:val="006D3552"/>
    <w:rsid w:val="006E5357"/>
    <w:rsid w:val="006F724F"/>
    <w:rsid w:val="007565F3"/>
    <w:rsid w:val="00762CC0"/>
    <w:rsid w:val="00766E8F"/>
    <w:rsid w:val="007B31F0"/>
    <w:rsid w:val="007C2B92"/>
    <w:rsid w:val="007D24CB"/>
    <w:rsid w:val="007D69FB"/>
    <w:rsid w:val="007F02B3"/>
    <w:rsid w:val="00800A31"/>
    <w:rsid w:val="00814531"/>
    <w:rsid w:val="00823F1A"/>
    <w:rsid w:val="00827098"/>
    <w:rsid w:val="008401DC"/>
    <w:rsid w:val="00846723"/>
    <w:rsid w:val="00856E11"/>
    <w:rsid w:val="00884195"/>
    <w:rsid w:val="00886879"/>
    <w:rsid w:val="008869DF"/>
    <w:rsid w:val="008A0D7A"/>
    <w:rsid w:val="008E3292"/>
    <w:rsid w:val="008E6A8F"/>
    <w:rsid w:val="00922CA0"/>
    <w:rsid w:val="00930ADF"/>
    <w:rsid w:val="00934950"/>
    <w:rsid w:val="00962647"/>
    <w:rsid w:val="009649B6"/>
    <w:rsid w:val="009716B7"/>
    <w:rsid w:val="00996119"/>
    <w:rsid w:val="009B5785"/>
    <w:rsid w:val="009F5A25"/>
    <w:rsid w:val="00A61DB1"/>
    <w:rsid w:val="00AC3522"/>
    <w:rsid w:val="00AE0C03"/>
    <w:rsid w:val="00B10EA2"/>
    <w:rsid w:val="00B130F5"/>
    <w:rsid w:val="00B1366C"/>
    <w:rsid w:val="00B203FA"/>
    <w:rsid w:val="00B228B5"/>
    <w:rsid w:val="00B27405"/>
    <w:rsid w:val="00B519CF"/>
    <w:rsid w:val="00B54A50"/>
    <w:rsid w:val="00B97491"/>
    <w:rsid w:val="00BB043B"/>
    <w:rsid w:val="00BB385E"/>
    <w:rsid w:val="00BB6C3A"/>
    <w:rsid w:val="00C02FFA"/>
    <w:rsid w:val="00C31458"/>
    <w:rsid w:val="00C34898"/>
    <w:rsid w:val="00C51813"/>
    <w:rsid w:val="00C51AA2"/>
    <w:rsid w:val="00C66B86"/>
    <w:rsid w:val="00C70E6C"/>
    <w:rsid w:val="00C90039"/>
    <w:rsid w:val="00C95E0E"/>
    <w:rsid w:val="00CA36B3"/>
    <w:rsid w:val="00CA47EB"/>
    <w:rsid w:val="00CC07E7"/>
    <w:rsid w:val="00CE0DA7"/>
    <w:rsid w:val="00CE1DBC"/>
    <w:rsid w:val="00CF51E7"/>
    <w:rsid w:val="00D223F6"/>
    <w:rsid w:val="00D27854"/>
    <w:rsid w:val="00D31067"/>
    <w:rsid w:val="00D364FE"/>
    <w:rsid w:val="00D5566E"/>
    <w:rsid w:val="00DB0F18"/>
    <w:rsid w:val="00DC447D"/>
    <w:rsid w:val="00DC4BAA"/>
    <w:rsid w:val="00DE1F55"/>
    <w:rsid w:val="00E92A58"/>
    <w:rsid w:val="00EA1B16"/>
    <w:rsid w:val="00EB5F4B"/>
    <w:rsid w:val="00ED02E7"/>
    <w:rsid w:val="00EF34BA"/>
    <w:rsid w:val="00F01553"/>
    <w:rsid w:val="00F1497A"/>
    <w:rsid w:val="00F158CB"/>
    <w:rsid w:val="00F15921"/>
    <w:rsid w:val="00F2696F"/>
    <w:rsid w:val="00F429C7"/>
    <w:rsid w:val="00F55523"/>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6134B"/>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3BA2CA1721DA40B39425B2DB0103AB" ma:contentTypeVersion="16" ma:contentTypeDescription="Create a new document." ma:contentTypeScope="" ma:versionID="ae4f8b8d2f26483257d8f3581587af50">
  <xsd:schema xmlns:xsd="http://www.w3.org/2001/XMLSchema" xmlns:xs="http://www.w3.org/2001/XMLSchema" xmlns:p="http://schemas.microsoft.com/office/2006/metadata/properties" xmlns:ns2="e2bc1423-43dd-4bbd-90c6-ffd37bb63b5a" xmlns:ns3="87ee0366-b552-4294-bad0-a8509378432c" targetNamespace="http://schemas.microsoft.com/office/2006/metadata/properties" ma:root="true" ma:fieldsID="fbe470c9070bf7b0f63cac1a00503d99" ns2:_="" ns3:_="">
    <xsd:import namespace="e2bc1423-43dd-4bbd-90c6-ffd37bb63b5a"/>
    <xsd:import namespace="87ee0366-b552-4294-bad0-a850937843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1423-43dd-4bbd-90c6-ffd37bb63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673a8-99ea-4d3a-bd7b-bcbd633891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e0366-b552-4294-bad0-a850937843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5a5d30-ca8f-41cd-b3ff-e185500af270}" ma:internalName="TaxCatchAll" ma:showField="CatchAllData" ma:web="87ee0366-b552-4294-bad0-a85093784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bc1423-43dd-4bbd-90c6-ffd37bb63b5a">
      <Terms xmlns="http://schemas.microsoft.com/office/infopath/2007/PartnerControls"/>
    </lcf76f155ced4ddcb4097134ff3c332f>
    <TaxCatchAll xmlns="87ee0366-b552-4294-bad0-a850937843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E314B-5C05-4F86-A510-A1DD3E9FBA58}">
  <ds:schemaRefs>
    <ds:schemaRef ds:uri="http://schemas.microsoft.com/sharepoint/v3/contenttype/forms"/>
  </ds:schemaRefs>
</ds:datastoreItem>
</file>

<file path=customXml/itemProps2.xml><?xml version="1.0" encoding="utf-8"?>
<ds:datastoreItem xmlns:ds="http://schemas.openxmlformats.org/officeDocument/2006/customXml" ds:itemID="{69D053FF-87C6-4845-A4C7-4E756A1D6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1423-43dd-4bbd-90c6-ffd37bb63b5a"/>
    <ds:schemaRef ds:uri="87ee0366-b552-4294-bad0-a85093784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336B4A-2067-4DE3-9943-EDFD97508F7C}">
  <ds:schemaRefs>
    <ds:schemaRef ds:uri="http://purl.org/dc/terms/"/>
    <ds:schemaRef ds:uri="http://schemas.microsoft.com/office/2006/metadata/properties"/>
    <ds:schemaRef ds:uri="http://schemas.microsoft.com/office/2006/documentManagement/types"/>
    <ds:schemaRef ds:uri="87ee0366-b552-4294-bad0-a8509378432c"/>
    <ds:schemaRef ds:uri="e2bc1423-43dd-4bbd-90c6-ffd37bb63b5a"/>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8E405E8-EC76-4AF0-A45C-41975C8B6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27</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Priya Patel</cp:lastModifiedBy>
  <cp:revision>4</cp:revision>
  <dcterms:created xsi:type="dcterms:W3CDTF">2023-11-02T15:29:00Z</dcterms:created>
  <dcterms:modified xsi:type="dcterms:W3CDTF">2024-03-0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A2CA1721DA40B39425B2DB0103AB</vt:lpwstr>
  </property>
</Properties>
</file>